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B2B33" w14:textId="458C8684" w:rsidR="004D2C5C" w:rsidRDefault="00B32C94" w:rsidP="00167EDC">
      <w:pPr>
        <w:pStyle w:val="Heading1NoNumber"/>
      </w:pPr>
      <w:r>
        <w:t>UNSW Records &amp; Archives -</w:t>
      </w:r>
      <w:r w:rsidR="00FF5781">
        <w:t xml:space="preserve"> Digital Repositor</w:t>
      </w:r>
      <w:r w:rsidR="00FB2050">
        <w:t>y</w:t>
      </w:r>
      <w:r w:rsidR="00FF5781">
        <w:t xml:space="preserve"> </w:t>
      </w:r>
      <w:r>
        <w:t xml:space="preserve">Decommissioning </w:t>
      </w:r>
      <w:r w:rsidR="00F01FC1">
        <w:t>Assessment</w:t>
      </w:r>
    </w:p>
    <w:p w14:paraId="2FB1D601" w14:textId="77777777" w:rsidR="00B32C94" w:rsidRDefault="00B32C94" w:rsidP="00167EDC">
      <w:pPr>
        <w:pStyle w:val="Heading1"/>
      </w:pPr>
    </w:p>
    <w:p w14:paraId="2FC245C0" w14:textId="4AFAAB0B" w:rsidR="00B32C94" w:rsidRDefault="00B32C94" w:rsidP="00DA0D2E">
      <w:pPr>
        <w:ind w:left="284"/>
      </w:pPr>
    </w:p>
    <w:tbl>
      <w:tblPr>
        <w:tblW w:w="15506" w:type="dxa"/>
        <w:tblInd w:w="419" w:type="dxa"/>
        <w:tblLook w:val="04A0" w:firstRow="1" w:lastRow="0" w:firstColumn="1" w:lastColumn="0" w:noHBand="0" w:noVBand="1"/>
      </w:tblPr>
      <w:tblGrid>
        <w:gridCol w:w="4533"/>
        <w:gridCol w:w="10973"/>
      </w:tblGrid>
      <w:tr w:rsidR="00B32C94" w:rsidRPr="00B32C94" w14:paraId="70A91C99" w14:textId="77777777" w:rsidTr="00FB2050">
        <w:trPr>
          <w:trHeight w:val="372"/>
        </w:trPr>
        <w:tc>
          <w:tcPr>
            <w:tcW w:w="4533" w:type="dxa"/>
            <w:tcBorders>
              <w:top w:val="single" w:sz="8" w:space="0" w:color="auto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0A26676" w14:textId="3D0FE8FA" w:rsidR="00B32C94" w:rsidRPr="00B32C94" w:rsidRDefault="00286101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ystem</w:t>
            </w:r>
            <w:r w:rsidR="00B32C94"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/ Application:</w:t>
            </w:r>
          </w:p>
        </w:tc>
        <w:tc>
          <w:tcPr>
            <w:tcW w:w="10973" w:type="dxa"/>
            <w:tcBorders>
              <w:top w:val="single" w:sz="8" w:space="0" w:color="auto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2141B428" w14:textId="4C06C718" w:rsidR="00B32C94" w:rsidRPr="00B32C94" w:rsidRDefault="00B32C94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32C94" w:rsidRPr="00B32C94" w14:paraId="00938B3A" w14:textId="77777777" w:rsidTr="00FB2050">
        <w:trPr>
          <w:trHeight w:val="372"/>
        </w:trPr>
        <w:tc>
          <w:tcPr>
            <w:tcW w:w="4533" w:type="dxa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2BB1105" w14:textId="0489D55F" w:rsidR="00B32C94" w:rsidRPr="00B32C94" w:rsidRDefault="00B32C94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Description of </w:t>
            </w:r>
            <w:r w:rsidR="00CB61D5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ystem</w:t>
            </w:r>
            <w:r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/ Application: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7D88B4F8" w14:textId="3B10C8CC" w:rsidR="00634E41" w:rsidRPr="00B32C94" w:rsidRDefault="00634E41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32C94" w:rsidRPr="00B32C94" w14:paraId="4E326A04" w14:textId="77777777" w:rsidTr="00FB2050">
        <w:trPr>
          <w:trHeight w:val="372"/>
        </w:trPr>
        <w:tc>
          <w:tcPr>
            <w:tcW w:w="4533" w:type="dxa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750F0BC" w14:textId="188B0F79" w:rsidR="00B32C94" w:rsidRPr="00B32C94" w:rsidRDefault="00B32C94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Status of </w:t>
            </w:r>
            <w:r w:rsidR="00CB61D5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ystem</w:t>
            </w:r>
            <w:r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:</w:t>
            </w:r>
            <w:r w:rsidR="00011BA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37302CC6" w14:textId="0DF4153A" w:rsidR="00B32C94" w:rsidRPr="00B32C94" w:rsidRDefault="00B32C94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32C94" w:rsidRPr="00B32C94" w14:paraId="6E6B5C2B" w14:textId="77777777" w:rsidTr="00FB2050">
        <w:trPr>
          <w:trHeight w:val="372"/>
        </w:trPr>
        <w:tc>
          <w:tcPr>
            <w:tcW w:w="4533" w:type="dxa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F19FD3B" w14:textId="77777777" w:rsidR="00B32C94" w:rsidRPr="00B32C94" w:rsidRDefault="00B32C94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Business Owner: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2314C236" w14:textId="67DF00C0" w:rsidR="00B32C94" w:rsidRPr="00B32C94" w:rsidRDefault="00B32C94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32C94" w:rsidRPr="00B32C94" w14:paraId="56DE9343" w14:textId="77777777" w:rsidTr="00FB2050">
        <w:trPr>
          <w:trHeight w:val="372"/>
        </w:trPr>
        <w:tc>
          <w:tcPr>
            <w:tcW w:w="4533" w:type="dxa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7BBD38F" w14:textId="77777777" w:rsidR="00B32C94" w:rsidRPr="00B32C94" w:rsidRDefault="00B32C94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Business Area Owner: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6BAFEB30" w14:textId="712CA5CE" w:rsidR="00B32C94" w:rsidRPr="00B32C94" w:rsidRDefault="00B32C94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32C94" w:rsidRPr="00B32C94" w14:paraId="20ADF9AF" w14:textId="77777777" w:rsidTr="00FB2050">
        <w:trPr>
          <w:trHeight w:val="372"/>
        </w:trPr>
        <w:tc>
          <w:tcPr>
            <w:tcW w:w="4533" w:type="dxa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33C450E0" w14:textId="77777777" w:rsidR="00B32C94" w:rsidRPr="00B32C94" w:rsidRDefault="00B32C94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rovider / Vendor: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0D5F6B8F" w14:textId="58E1CACB" w:rsidR="00B32C94" w:rsidRPr="00B32C94" w:rsidRDefault="00B32C94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32C94" w:rsidRPr="00B32C94" w14:paraId="36EB337B" w14:textId="77777777" w:rsidTr="00FB2050">
        <w:trPr>
          <w:trHeight w:val="372"/>
        </w:trPr>
        <w:tc>
          <w:tcPr>
            <w:tcW w:w="4533" w:type="dxa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D5072E9" w14:textId="77777777" w:rsidR="00B32C94" w:rsidRPr="00B32C94" w:rsidRDefault="00B32C94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32C9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Deployment model (On premise, cloud, etc)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2255214C" w14:textId="692DAA6E" w:rsidR="00B32C94" w:rsidRPr="00B32C94" w:rsidRDefault="00B32C94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32C94" w:rsidRPr="00B32C94" w14:paraId="0C7F14FE" w14:textId="77777777" w:rsidTr="00FB2050">
        <w:trPr>
          <w:trHeight w:val="372"/>
        </w:trPr>
        <w:tc>
          <w:tcPr>
            <w:tcW w:w="4533" w:type="dxa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7822CB79" w14:textId="64A21CDB" w:rsidR="00B32C94" w:rsidRPr="00B32C94" w:rsidRDefault="00DB3BD4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UNSW IT Representative: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69E4E055" w14:textId="17F03241" w:rsidR="00B32C94" w:rsidRPr="00B32C94" w:rsidRDefault="00B32C94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32C94" w:rsidRPr="00B32C94" w14:paraId="737E5F1C" w14:textId="77777777" w:rsidTr="00204A68">
        <w:trPr>
          <w:trHeight w:val="390"/>
        </w:trPr>
        <w:tc>
          <w:tcPr>
            <w:tcW w:w="4533" w:type="dxa"/>
            <w:tcBorders>
              <w:top w:val="nil"/>
              <w:left w:val="single" w:sz="8" w:space="0" w:color="auto"/>
              <w:bottom w:val="nil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2550E46" w14:textId="3DF3EEBD" w:rsidR="00B32C94" w:rsidRPr="00B32C94" w:rsidRDefault="00CC670C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UNSW IT Representative Email: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F2F2F2"/>
            <w:noWrap/>
          </w:tcPr>
          <w:p w14:paraId="1411372C" w14:textId="74C4977D" w:rsidR="00B32C94" w:rsidRPr="00B32C94" w:rsidRDefault="00B32C94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204A68" w:rsidRPr="00B32C94" w14:paraId="4E258524" w14:textId="77777777" w:rsidTr="00FB2050">
        <w:trPr>
          <w:trHeight w:val="390"/>
        </w:trPr>
        <w:tc>
          <w:tcPr>
            <w:tcW w:w="45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BFBFBF"/>
            </w:tcBorders>
            <w:shd w:val="clear" w:color="000000" w:fill="D9D9D9"/>
            <w:noWrap/>
            <w:vAlign w:val="bottom"/>
          </w:tcPr>
          <w:p w14:paraId="47285876" w14:textId="011C2FE1" w:rsidR="00204A68" w:rsidRPr="00B32C94" w:rsidRDefault="00204A68" w:rsidP="008576AF">
            <w:pPr>
              <w:spacing w:line="240" w:lineRule="auto"/>
              <w:ind w:firstLineChars="100" w:firstLine="181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RAMS </w:t>
            </w:r>
            <w:r w:rsidR="0073773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ontaine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: </w:t>
            </w:r>
          </w:p>
        </w:tc>
        <w:tc>
          <w:tcPr>
            <w:tcW w:w="10973" w:type="dxa"/>
            <w:tcBorders>
              <w:top w:val="single" w:sz="4" w:space="0" w:color="BFBFBF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noWrap/>
          </w:tcPr>
          <w:p w14:paraId="71D687D2" w14:textId="34F4993C" w:rsidR="00204A68" w:rsidRDefault="00204A68" w:rsidP="008576AF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</w:tbl>
    <w:p w14:paraId="588861A9" w14:textId="4ED664A4" w:rsidR="000B4B4A" w:rsidRDefault="000B4B4A">
      <w:pPr>
        <w:spacing w:line="240" w:lineRule="auto"/>
      </w:pPr>
    </w:p>
    <w:p w14:paraId="11DFC77D" w14:textId="77777777" w:rsidR="00A971B6" w:rsidRDefault="00A971B6">
      <w:pPr>
        <w:spacing w:line="240" w:lineRule="auto"/>
      </w:pPr>
    </w:p>
    <w:p w14:paraId="059DA7E9" w14:textId="50F4CD11" w:rsidR="00171AA6" w:rsidRDefault="00171AA6" w:rsidP="00E6535A"/>
    <w:p w14:paraId="5A6BEA07" w14:textId="78FDFB1C" w:rsidR="00A971B6" w:rsidRDefault="00A971B6" w:rsidP="00E6535A"/>
    <w:p w14:paraId="429768F1" w14:textId="45A1C47C" w:rsidR="00A971B6" w:rsidRDefault="00A971B6" w:rsidP="00E6535A"/>
    <w:p w14:paraId="69FBA834" w14:textId="7670C6F4" w:rsidR="00A971B6" w:rsidRDefault="00A971B6" w:rsidP="00E6535A"/>
    <w:p w14:paraId="5F8D6657" w14:textId="4E9C006E" w:rsidR="00A971B6" w:rsidRDefault="00A971B6" w:rsidP="00E6535A"/>
    <w:p w14:paraId="51C95A38" w14:textId="34970384" w:rsidR="00A971B6" w:rsidRDefault="00A971B6" w:rsidP="00E6535A"/>
    <w:p w14:paraId="206EAB62" w14:textId="50B18C91" w:rsidR="00A971B6" w:rsidRDefault="00A971B6" w:rsidP="00E6535A"/>
    <w:p w14:paraId="466A78D5" w14:textId="7DAA5B44" w:rsidR="00A971B6" w:rsidRDefault="00A971B6" w:rsidP="00E6535A"/>
    <w:p w14:paraId="02BCA86D" w14:textId="1A9611D3" w:rsidR="00A971B6" w:rsidRDefault="00A971B6" w:rsidP="00E6535A"/>
    <w:p w14:paraId="6A56BA59" w14:textId="4A84243E" w:rsidR="00A971B6" w:rsidRDefault="00A971B6" w:rsidP="00EC1FB2">
      <w:pPr>
        <w:pStyle w:val="Heading2"/>
      </w:pPr>
      <w:r>
        <w:t xml:space="preserve">System Background </w:t>
      </w:r>
      <w:r w:rsidR="00BF36A7">
        <w:t xml:space="preserve">– To be completed by requestor </w:t>
      </w:r>
    </w:p>
    <w:p w14:paraId="235475D2" w14:textId="7A38BFB8" w:rsidR="00A971B6" w:rsidRDefault="00A971B6" w:rsidP="00E6535A"/>
    <w:tbl>
      <w:tblPr>
        <w:tblStyle w:val="TableGrid"/>
        <w:tblW w:w="16222" w:type="dxa"/>
        <w:tblLook w:val="04A0" w:firstRow="1" w:lastRow="0" w:firstColumn="1" w:lastColumn="0" w:noHBand="0" w:noVBand="1"/>
      </w:tblPr>
      <w:tblGrid>
        <w:gridCol w:w="5382"/>
        <w:gridCol w:w="10840"/>
      </w:tblGrid>
      <w:tr w:rsidR="00AC084A" w14:paraId="56623FDD" w14:textId="77777777" w:rsidTr="00972203">
        <w:trPr>
          <w:trHeight w:val="623"/>
        </w:trPr>
        <w:tc>
          <w:tcPr>
            <w:tcW w:w="5382" w:type="dxa"/>
            <w:shd w:val="clear" w:color="auto" w:fill="FFFFFF" w:themeFill="background1"/>
          </w:tcPr>
          <w:p w14:paraId="08E454FD" w14:textId="008715B5" w:rsidR="00AC084A" w:rsidRPr="00EC1FB2" w:rsidRDefault="00AC084A" w:rsidP="00AC084A">
            <w:pPr>
              <w:rPr>
                <w:b/>
                <w:bCs/>
              </w:rPr>
            </w:pPr>
            <w:r w:rsidRPr="00EC1FB2">
              <w:rPr>
                <w:b/>
                <w:bCs/>
              </w:rPr>
              <w:t xml:space="preserve">What is the purpose of </w:t>
            </w:r>
            <w:r w:rsidR="00D7620B">
              <w:rPr>
                <w:b/>
                <w:bCs/>
              </w:rPr>
              <w:t xml:space="preserve">the </w:t>
            </w:r>
            <w:r w:rsidR="00302E1E">
              <w:rPr>
                <w:b/>
                <w:bCs/>
              </w:rPr>
              <w:t>system</w:t>
            </w:r>
            <w:r w:rsidRPr="00EC1FB2">
              <w:rPr>
                <w:b/>
                <w:bCs/>
              </w:rPr>
              <w:t xml:space="preserve">? </w:t>
            </w:r>
          </w:p>
        </w:tc>
        <w:tc>
          <w:tcPr>
            <w:tcW w:w="10840" w:type="dxa"/>
            <w:shd w:val="clear" w:color="auto" w:fill="FFFFFF" w:themeFill="background1"/>
          </w:tcPr>
          <w:p w14:paraId="3A9D19AB" w14:textId="26A77255" w:rsidR="00AC084A" w:rsidRPr="000427AE" w:rsidRDefault="00AC084A" w:rsidP="000427AE">
            <w:pPr>
              <w:spacing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AC084A" w14:paraId="47616B01" w14:textId="77777777" w:rsidTr="00972203">
        <w:trPr>
          <w:trHeight w:val="583"/>
        </w:trPr>
        <w:tc>
          <w:tcPr>
            <w:tcW w:w="5382" w:type="dxa"/>
          </w:tcPr>
          <w:p w14:paraId="1238F5A7" w14:textId="5657AE64" w:rsidR="00AC084A" w:rsidRPr="00EC1FB2" w:rsidRDefault="00AC084A" w:rsidP="00AC084A">
            <w:pPr>
              <w:rPr>
                <w:b/>
                <w:bCs/>
              </w:rPr>
            </w:pPr>
            <w:r w:rsidRPr="00EC1FB2">
              <w:rPr>
                <w:b/>
                <w:bCs/>
              </w:rPr>
              <w:t>When did the system go live (Date)?</w:t>
            </w:r>
          </w:p>
        </w:tc>
        <w:tc>
          <w:tcPr>
            <w:tcW w:w="10840" w:type="dxa"/>
          </w:tcPr>
          <w:p w14:paraId="2E34BE84" w14:textId="58C9565F" w:rsidR="00377537" w:rsidRDefault="00377537" w:rsidP="00AC084A"/>
        </w:tc>
      </w:tr>
      <w:tr w:rsidR="00AC084A" w14:paraId="2423C07D" w14:textId="77777777" w:rsidTr="00171E47">
        <w:trPr>
          <w:trHeight w:val="583"/>
        </w:trPr>
        <w:tc>
          <w:tcPr>
            <w:tcW w:w="5382" w:type="dxa"/>
            <w:shd w:val="clear" w:color="auto" w:fill="auto"/>
          </w:tcPr>
          <w:p w14:paraId="554F5055" w14:textId="5BC549EF" w:rsidR="00DA0B7E" w:rsidRPr="00171E47" w:rsidRDefault="00D205AC" w:rsidP="00DA0B7E">
            <w:pPr>
              <w:rPr>
                <w:b/>
                <w:bCs/>
              </w:rPr>
            </w:pPr>
            <w:r w:rsidRPr="00171E47">
              <w:rPr>
                <w:b/>
                <w:bCs/>
              </w:rPr>
              <w:t>Are</w:t>
            </w:r>
            <w:r w:rsidR="00DA0B7E" w:rsidRPr="00171E47">
              <w:rPr>
                <w:b/>
                <w:bCs/>
              </w:rPr>
              <w:t xml:space="preserve"> there any known system or stakeholder dependencies to th</w:t>
            </w:r>
            <w:r w:rsidRPr="00171E47">
              <w:rPr>
                <w:b/>
                <w:bCs/>
              </w:rPr>
              <w:t>e current</w:t>
            </w:r>
            <w:r w:rsidR="00DA0B7E" w:rsidRPr="00171E47">
              <w:rPr>
                <w:b/>
                <w:bCs/>
              </w:rPr>
              <w:t xml:space="preserve"> </w:t>
            </w:r>
            <w:r w:rsidR="00D7620B" w:rsidRPr="00171E47">
              <w:rPr>
                <w:b/>
                <w:bCs/>
              </w:rPr>
              <w:t>system</w:t>
            </w:r>
            <w:r w:rsidR="00DA0B7E" w:rsidRPr="00171E47">
              <w:rPr>
                <w:b/>
                <w:bCs/>
              </w:rPr>
              <w:t xml:space="preserve"> or its content?</w:t>
            </w:r>
          </w:p>
          <w:p w14:paraId="56D96364" w14:textId="5EC9ADD6" w:rsidR="00AC084A" w:rsidRPr="00377537" w:rsidRDefault="00AC084A" w:rsidP="00AC084A">
            <w:pPr>
              <w:rPr>
                <w:b/>
                <w:bCs/>
                <w:highlight w:val="yellow"/>
              </w:rPr>
            </w:pPr>
            <w:r w:rsidRPr="00377537">
              <w:rPr>
                <w:b/>
                <w:bCs/>
                <w:highlight w:val="yellow"/>
              </w:rPr>
              <w:t xml:space="preserve"> </w:t>
            </w:r>
          </w:p>
        </w:tc>
        <w:tc>
          <w:tcPr>
            <w:tcW w:w="10840" w:type="dxa"/>
            <w:shd w:val="clear" w:color="auto" w:fill="auto"/>
          </w:tcPr>
          <w:p w14:paraId="6CC6DD46" w14:textId="00D9F110" w:rsidR="00AC084A" w:rsidRPr="00377537" w:rsidRDefault="00AC084A" w:rsidP="00AC084A">
            <w:pPr>
              <w:rPr>
                <w:highlight w:val="yellow"/>
              </w:rPr>
            </w:pPr>
          </w:p>
        </w:tc>
      </w:tr>
      <w:tr w:rsidR="00AC084A" w14:paraId="5756D19C" w14:textId="77777777" w:rsidTr="00972203">
        <w:trPr>
          <w:trHeight w:val="583"/>
        </w:trPr>
        <w:tc>
          <w:tcPr>
            <w:tcW w:w="5382" w:type="dxa"/>
          </w:tcPr>
          <w:p w14:paraId="7141B940" w14:textId="28F03E30" w:rsidR="00972203" w:rsidRPr="00377537" w:rsidRDefault="00B332AC" w:rsidP="0061390B">
            <w:pPr>
              <w:rPr>
                <w:b/>
                <w:bCs/>
              </w:rPr>
            </w:pPr>
            <w:r w:rsidRPr="00377537">
              <w:rPr>
                <w:b/>
                <w:bCs/>
              </w:rPr>
              <w:t>Did the</w:t>
            </w:r>
            <w:r w:rsidR="00AC084A" w:rsidRPr="00377537">
              <w:rPr>
                <w:b/>
                <w:bCs/>
              </w:rPr>
              <w:t xml:space="preserve"> system support the operational needs of the organisation (</w:t>
            </w:r>
            <w:r w:rsidR="007F4951" w:rsidRPr="00377537">
              <w:rPr>
                <w:b/>
                <w:bCs/>
              </w:rPr>
              <w:t>e.g.,</w:t>
            </w:r>
            <w:r w:rsidR="00AC084A" w:rsidRPr="00377537">
              <w:rPr>
                <w:b/>
                <w:bCs/>
              </w:rPr>
              <w:t xml:space="preserve"> administrative functions such as HR, Finance)?</w:t>
            </w:r>
            <w:r w:rsidR="0061390B" w:rsidRPr="00377537">
              <w:rPr>
                <w:b/>
                <w:bCs/>
              </w:rPr>
              <w:t xml:space="preserve"> </w:t>
            </w:r>
          </w:p>
          <w:p w14:paraId="694E05F4" w14:textId="6F5D8199" w:rsidR="00AC084A" w:rsidRPr="00377537" w:rsidRDefault="00AC084A" w:rsidP="0061390B">
            <w:pPr>
              <w:rPr>
                <w:b/>
                <w:bCs/>
              </w:rPr>
            </w:pPr>
            <w:r w:rsidRPr="00377537">
              <w:rPr>
                <w:b/>
                <w:bCs/>
              </w:rPr>
              <w:t>If yes, what are those functions / activity / business process?</w:t>
            </w:r>
          </w:p>
        </w:tc>
        <w:tc>
          <w:tcPr>
            <w:tcW w:w="10840" w:type="dxa"/>
          </w:tcPr>
          <w:p w14:paraId="71474CB6" w14:textId="44019F8B" w:rsidR="00AC084A" w:rsidRPr="00377537" w:rsidRDefault="00AC084A" w:rsidP="00AC084A"/>
        </w:tc>
      </w:tr>
      <w:tr w:rsidR="00AC084A" w14:paraId="5FE625CF" w14:textId="77777777" w:rsidTr="00972203">
        <w:trPr>
          <w:trHeight w:val="623"/>
        </w:trPr>
        <w:tc>
          <w:tcPr>
            <w:tcW w:w="5382" w:type="dxa"/>
          </w:tcPr>
          <w:p w14:paraId="7F52E472" w14:textId="20D9CE38" w:rsidR="00AC084A" w:rsidRPr="00EC1FB2" w:rsidRDefault="00AC084A" w:rsidP="00AC084A">
            <w:pPr>
              <w:rPr>
                <w:b/>
                <w:bCs/>
              </w:rPr>
            </w:pPr>
            <w:r w:rsidRPr="00EC1FB2">
              <w:rPr>
                <w:b/>
                <w:bCs/>
              </w:rPr>
              <w:t xml:space="preserve">When was the first </w:t>
            </w:r>
            <w:r>
              <w:rPr>
                <w:b/>
                <w:bCs/>
              </w:rPr>
              <w:t xml:space="preserve">and last </w:t>
            </w:r>
            <w:r w:rsidRPr="00EC1FB2">
              <w:rPr>
                <w:b/>
                <w:bCs/>
              </w:rPr>
              <w:t>record created</w:t>
            </w:r>
            <w:r>
              <w:rPr>
                <w:b/>
                <w:bCs/>
              </w:rPr>
              <w:t xml:space="preserve"> (Date)</w:t>
            </w:r>
            <w:r w:rsidRPr="00EC1FB2">
              <w:rPr>
                <w:b/>
                <w:bCs/>
              </w:rPr>
              <w:t>?</w:t>
            </w:r>
          </w:p>
        </w:tc>
        <w:tc>
          <w:tcPr>
            <w:tcW w:w="10840" w:type="dxa"/>
          </w:tcPr>
          <w:p w14:paraId="2A12D683" w14:textId="0D528233" w:rsidR="00C769A3" w:rsidRDefault="00C769A3" w:rsidP="00AC084A"/>
        </w:tc>
      </w:tr>
      <w:tr w:rsidR="00AC084A" w14:paraId="346ECE4C" w14:textId="77777777" w:rsidTr="00972203">
        <w:trPr>
          <w:trHeight w:val="414"/>
        </w:trPr>
        <w:tc>
          <w:tcPr>
            <w:tcW w:w="5382" w:type="dxa"/>
          </w:tcPr>
          <w:p w14:paraId="7BF7DA1F" w14:textId="6AB98F97" w:rsidR="00AC084A" w:rsidRPr="00EC1FB2" w:rsidRDefault="00FB1FDC" w:rsidP="00AC084A">
            <w:pPr>
              <w:rPr>
                <w:b/>
                <w:bCs/>
              </w:rPr>
            </w:pPr>
            <w:r>
              <w:rPr>
                <w:b/>
                <w:bCs/>
              </w:rPr>
              <w:t>When is the</w:t>
            </w:r>
            <w:r w:rsidR="00AC084A">
              <w:rPr>
                <w:b/>
                <w:bCs/>
              </w:rPr>
              <w:t xml:space="preserve"> business system</w:t>
            </w:r>
            <w:r w:rsidR="00AC084A" w:rsidRPr="00EC1FB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ing </w:t>
            </w:r>
            <w:r w:rsidR="00AC084A" w:rsidRPr="00EC1FB2">
              <w:rPr>
                <w:b/>
                <w:bCs/>
              </w:rPr>
              <w:t>decommissioned (Date)?</w:t>
            </w:r>
          </w:p>
        </w:tc>
        <w:tc>
          <w:tcPr>
            <w:tcW w:w="10840" w:type="dxa"/>
          </w:tcPr>
          <w:p w14:paraId="6E77DA16" w14:textId="31599048" w:rsidR="00AC084A" w:rsidRDefault="00AC084A" w:rsidP="00AC084A"/>
        </w:tc>
      </w:tr>
      <w:tr w:rsidR="00AC084A" w14:paraId="04AE6575" w14:textId="77777777" w:rsidTr="00972203">
        <w:trPr>
          <w:trHeight w:val="583"/>
        </w:trPr>
        <w:tc>
          <w:tcPr>
            <w:tcW w:w="5382" w:type="dxa"/>
          </w:tcPr>
          <w:p w14:paraId="11BD9276" w14:textId="77777777" w:rsidR="00AC084A" w:rsidRDefault="00AC084A" w:rsidP="00AC084A">
            <w:pPr>
              <w:rPr>
                <w:b/>
                <w:bCs/>
              </w:rPr>
            </w:pPr>
            <w:r w:rsidRPr="00EC1FB2">
              <w:rPr>
                <w:b/>
                <w:bCs/>
              </w:rPr>
              <w:t>Reason for decommissioning:</w:t>
            </w:r>
          </w:p>
          <w:p w14:paraId="4A5C661A" w14:textId="77777777" w:rsidR="00D41BFF" w:rsidRDefault="00D41BFF" w:rsidP="00AC084A">
            <w:pPr>
              <w:rPr>
                <w:b/>
                <w:bCs/>
              </w:rPr>
            </w:pPr>
          </w:p>
          <w:p w14:paraId="7B57E498" w14:textId="1C661551" w:rsidR="00D41BFF" w:rsidRDefault="00D41BFF" w:rsidP="00AC084A">
            <w:pPr>
              <w:rPr>
                <w:b/>
                <w:bCs/>
              </w:rPr>
            </w:pPr>
            <w:r>
              <w:rPr>
                <w:b/>
                <w:bCs/>
              </w:rPr>
              <w:t>Note: See Data Handling Guideline for instruction on disposal of data.</w:t>
            </w:r>
          </w:p>
          <w:p w14:paraId="134C8551" w14:textId="77777777" w:rsidR="00F465BC" w:rsidRDefault="00F465BC" w:rsidP="00AC084A">
            <w:pPr>
              <w:rPr>
                <w:b/>
                <w:bCs/>
              </w:rPr>
            </w:pPr>
          </w:p>
          <w:p w14:paraId="19ED13AD" w14:textId="62456CA6" w:rsidR="00D41BFF" w:rsidRPr="00F465BC" w:rsidRDefault="00000000" w:rsidP="00AC084A">
            <w:hyperlink r:id="rId10" w:history="1">
              <w:r w:rsidR="00F465BC">
                <w:rPr>
                  <w:rStyle w:val="Hyperlink"/>
                </w:rPr>
                <w:t>Data Handling Guideline (sharepoint.com)</w:t>
              </w:r>
            </w:hyperlink>
          </w:p>
        </w:tc>
        <w:tc>
          <w:tcPr>
            <w:tcW w:w="10840" w:type="dxa"/>
          </w:tcPr>
          <w:p w14:paraId="37189410" w14:textId="6D72A249" w:rsidR="00AC084A" w:rsidRDefault="00AC084A" w:rsidP="000427AE"/>
        </w:tc>
      </w:tr>
      <w:tr w:rsidR="008115A6" w14:paraId="2529B4E9" w14:textId="77777777" w:rsidTr="00972203">
        <w:trPr>
          <w:trHeight w:val="583"/>
        </w:trPr>
        <w:tc>
          <w:tcPr>
            <w:tcW w:w="5382" w:type="dxa"/>
          </w:tcPr>
          <w:p w14:paraId="5A671B88" w14:textId="4AA1559A" w:rsidR="008115A6" w:rsidRDefault="008115A6" w:rsidP="00AC084A">
            <w:pPr>
              <w:rPr>
                <w:b/>
                <w:bCs/>
              </w:rPr>
            </w:pPr>
            <w:r>
              <w:rPr>
                <w:b/>
                <w:bCs/>
              </w:rPr>
              <w:t>Is</w:t>
            </w:r>
            <w:r w:rsidR="00B5092B">
              <w:rPr>
                <w:b/>
                <w:bCs/>
              </w:rPr>
              <w:t xml:space="preserve"> the system being replaced? If yes, please provide details. </w:t>
            </w:r>
          </w:p>
        </w:tc>
        <w:tc>
          <w:tcPr>
            <w:tcW w:w="10840" w:type="dxa"/>
          </w:tcPr>
          <w:p w14:paraId="40981350" w14:textId="436AA617" w:rsidR="008115A6" w:rsidRDefault="008115A6" w:rsidP="00AC084A"/>
        </w:tc>
      </w:tr>
    </w:tbl>
    <w:p w14:paraId="2807A0F7" w14:textId="47B6DBED" w:rsidR="00167EDC" w:rsidRDefault="00167EDC" w:rsidP="00E6535A"/>
    <w:p w14:paraId="5E24B599" w14:textId="29C70760" w:rsidR="00167EDC" w:rsidRDefault="00E452EA" w:rsidP="00167EDC">
      <w:pPr>
        <w:pStyle w:val="Heading2"/>
      </w:pPr>
      <w:r>
        <w:t xml:space="preserve">System </w:t>
      </w:r>
      <w:r w:rsidR="001243B7">
        <w:t>Content</w:t>
      </w:r>
      <w:r w:rsidR="00533F38">
        <w:t xml:space="preserve"> – To be completed by requestor</w:t>
      </w:r>
    </w:p>
    <w:p w14:paraId="41579469" w14:textId="77777777" w:rsidR="00167EDC" w:rsidRDefault="00167EDC" w:rsidP="00167EDC"/>
    <w:tbl>
      <w:tblPr>
        <w:tblStyle w:val="TableGrid"/>
        <w:tblW w:w="16222" w:type="dxa"/>
        <w:tblLook w:val="04A0" w:firstRow="1" w:lastRow="0" w:firstColumn="1" w:lastColumn="0" w:noHBand="0" w:noVBand="1"/>
      </w:tblPr>
      <w:tblGrid>
        <w:gridCol w:w="5382"/>
        <w:gridCol w:w="10840"/>
      </w:tblGrid>
      <w:tr w:rsidR="00C85BCB" w14:paraId="102D6628" w14:textId="77777777" w:rsidTr="00972203">
        <w:trPr>
          <w:trHeight w:val="623"/>
        </w:trPr>
        <w:tc>
          <w:tcPr>
            <w:tcW w:w="5382" w:type="dxa"/>
            <w:shd w:val="clear" w:color="auto" w:fill="FFFFFF" w:themeFill="background1"/>
          </w:tcPr>
          <w:p w14:paraId="1AC576AA" w14:textId="77777777" w:rsidR="008013E9" w:rsidRDefault="00C85BCB" w:rsidP="00C85BC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at type of information/records held in the system? </w:t>
            </w:r>
          </w:p>
          <w:p w14:paraId="57E55437" w14:textId="3B8CE0EE" w:rsidR="00C85BCB" w:rsidRPr="00EC1FB2" w:rsidRDefault="00C85BCB" w:rsidP="00C85BCB">
            <w:pPr>
              <w:rPr>
                <w:b/>
                <w:bCs/>
              </w:rPr>
            </w:pPr>
          </w:p>
        </w:tc>
        <w:tc>
          <w:tcPr>
            <w:tcW w:w="10840" w:type="dxa"/>
            <w:shd w:val="clear" w:color="auto" w:fill="FFFFFF" w:themeFill="background1"/>
          </w:tcPr>
          <w:p w14:paraId="3BB3E7BF" w14:textId="77777777" w:rsidR="00EE25F0" w:rsidRDefault="00EE25F0" w:rsidP="00EE25F0"/>
          <w:p w14:paraId="13DC942E" w14:textId="655BB3E4" w:rsidR="00EE25F0" w:rsidRDefault="00EE25F0" w:rsidP="000427AE"/>
        </w:tc>
      </w:tr>
      <w:tr w:rsidR="00C85BCB" w14:paraId="6D9B1454" w14:textId="77777777" w:rsidTr="00972203">
        <w:trPr>
          <w:trHeight w:val="623"/>
        </w:trPr>
        <w:tc>
          <w:tcPr>
            <w:tcW w:w="5382" w:type="dxa"/>
            <w:shd w:val="clear" w:color="auto" w:fill="FFFFFF" w:themeFill="background1"/>
          </w:tcPr>
          <w:p w14:paraId="4DD3AE37" w14:textId="77777777" w:rsidR="00963F24" w:rsidRPr="00171E47" w:rsidRDefault="00C85BCB" w:rsidP="00963F24">
            <w:pPr>
              <w:rPr>
                <w:b/>
                <w:bCs/>
              </w:rPr>
            </w:pPr>
            <w:r w:rsidRPr="00171E47">
              <w:rPr>
                <w:b/>
                <w:bCs/>
              </w:rPr>
              <w:t xml:space="preserve">Is </w:t>
            </w:r>
            <w:r w:rsidR="00FB211A" w:rsidRPr="00171E47">
              <w:rPr>
                <w:b/>
                <w:bCs/>
              </w:rPr>
              <w:t>any</w:t>
            </w:r>
            <w:r w:rsidRPr="00171E47">
              <w:rPr>
                <w:b/>
                <w:bCs/>
              </w:rPr>
              <w:t xml:space="preserve"> information held in the system duplicated in other information systems within UNSW? </w:t>
            </w:r>
          </w:p>
          <w:p w14:paraId="31519B85" w14:textId="3D827C6D" w:rsidR="00C85BCB" w:rsidRPr="00356AD0" w:rsidRDefault="00C85BCB" w:rsidP="00963F24">
            <w:pPr>
              <w:rPr>
                <w:b/>
                <w:bCs/>
                <w:highlight w:val="yellow"/>
              </w:rPr>
            </w:pPr>
            <w:r w:rsidRPr="00171E47">
              <w:rPr>
                <w:b/>
                <w:bCs/>
              </w:rPr>
              <w:t xml:space="preserve">If yes, state which one(s). </w:t>
            </w:r>
          </w:p>
        </w:tc>
        <w:tc>
          <w:tcPr>
            <w:tcW w:w="10840" w:type="dxa"/>
            <w:shd w:val="clear" w:color="auto" w:fill="FFFFFF" w:themeFill="background1"/>
          </w:tcPr>
          <w:p w14:paraId="22C7FF55" w14:textId="0EEE5B80" w:rsidR="0031320B" w:rsidRDefault="0031320B" w:rsidP="00C769A3"/>
        </w:tc>
      </w:tr>
      <w:tr w:rsidR="00C85BCB" w14:paraId="094B3382" w14:textId="77777777" w:rsidTr="00972203">
        <w:trPr>
          <w:trHeight w:val="583"/>
        </w:trPr>
        <w:tc>
          <w:tcPr>
            <w:tcW w:w="5382" w:type="dxa"/>
          </w:tcPr>
          <w:p w14:paraId="38B4BDE9" w14:textId="4A727936" w:rsidR="00C85BCB" w:rsidRPr="00EC1FB2" w:rsidRDefault="00523620" w:rsidP="00C85BC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at </w:t>
            </w:r>
            <w:r w:rsidR="009D7183">
              <w:rPr>
                <w:b/>
                <w:bCs/>
              </w:rPr>
              <w:t xml:space="preserve">document </w:t>
            </w:r>
            <w:r>
              <w:rPr>
                <w:b/>
                <w:bCs/>
              </w:rPr>
              <w:t>format types are held in the system.</w:t>
            </w:r>
          </w:p>
        </w:tc>
        <w:tc>
          <w:tcPr>
            <w:tcW w:w="10840" w:type="dxa"/>
          </w:tcPr>
          <w:p w14:paraId="08E66206" w14:textId="6938EEF3" w:rsidR="00C769A3" w:rsidRDefault="00C769A3" w:rsidP="00C85BCB"/>
        </w:tc>
      </w:tr>
      <w:tr w:rsidR="00C85BCB" w14:paraId="31DFDD7A" w14:textId="77777777" w:rsidTr="00972203">
        <w:trPr>
          <w:trHeight w:val="623"/>
        </w:trPr>
        <w:tc>
          <w:tcPr>
            <w:tcW w:w="5382" w:type="dxa"/>
          </w:tcPr>
          <w:p w14:paraId="33B22ADF" w14:textId="14C8B371" w:rsidR="00C85BCB" w:rsidRDefault="00C85BCB" w:rsidP="00C85BC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es the system hold a document store? </w:t>
            </w:r>
          </w:p>
          <w:p w14:paraId="2503C5F7" w14:textId="34B3B67C" w:rsidR="00C85BCB" w:rsidRPr="00EC1FB2" w:rsidRDefault="00C85BCB" w:rsidP="00C85BCB">
            <w:pPr>
              <w:rPr>
                <w:b/>
                <w:bCs/>
              </w:rPr>
            </w:pPr>
            <w:r>
              <w:rPr>
                <w:b/>
                <w:bCs/>
              </w:rPr>
              <w:t>If yes, where is it located? (</w:t>
            </w:r>
            <w:proofErr w:type="spellStart"/>
            <w:proofErr w:type="gramStart"/>
            <w:r>
              <w:rPr>
                <w:b/>
                <w:bCs/>
              </w:rPr>
              <w:t>eg</w:t>
            </w:r>
            <w:proofErr w:type="spellEnd"/>
            <w:proofErr w:type="gramEnd"/>
            <w:r>
              <w:rPr>
                <w:b/>
                <w:bCs/>
              </w:rPr>
              <w:t>, OnPrem, In Australia or Foreign…)</w:t>
            </w:r>
          </w:p>
        </w:tc>
        <w:tc>
          <w:tcPr>
            <w:tcW w:w="10840" w:type="dxa"/>
          </w:tcPr>
          <w:p w14:paraId="1CCE5000" w14:textId="4833DBFC" w:rsidR="00C85BCB" w:rsidRDefault="00C85BCB" w:rsidP="00C85BCB"/>
        </w:tc>
      </w:tr>
      <w:tr w:rsidR="00C85BCB" w14:paraId="26DB12C8" w14:textId="77777777" w:rsidTr="00972203">
        <w:trPr>
          <w:trHeight w:val="623"/>
        </w:trPr>
        <w:tc>
          <w:tcPr>
            <w:tcW w:w="5382" w:type="dxa"/>
          </w:tcPr>
          <w:p w14:paraId="6C7BB400" w14:textId="558718B6" w:rsidR="00C85BCB" w:rsidRDefault="00C85BCB" w:rsidP="00C85BCB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What is the size of the document store (GBs)? </w:t>
            </w:r>
          </w:p>
        </w:tc>
        <w:tc>
          <w:tcPr>
            <w:tcW w:w="10840" w:type="dxa"/>
          </w:tcPr>
          <w:p w14:paraId="60B5506B" w14:textId="088B281E" w:rsidR="00C85BCB" w:rsidRDefault="00C85BCB" w:rsidP="00C85BCB"/>
        </w:tc>
      </w:tr>
      <w:tr w:rsidR="00E46B98" w14:paraId="4E602872" w14:textId="77777777" w:rsidTr="00972203">
        <w:trPr>
          <w:trHeight w:val="623"/>
        </w:trPr>
        <w:tc>
          <w:tcPr>
            <w:tcW w:w="5382" w:type="dxa"/>
          </w:tcPr>
          <w:p w14:paraId="0ABF236B" w14:textId="77777777" w:rsidR="00E46B98" w:rsidRPr="00171E47" w:rsidRDefault="00E46B98" w:rsidP="00E46B98">
            <w:pPr>
              <w:rPr>
                <w:b/>
                <w:bCs/>
              </w:rPr>
            </w:pPr>
            <w:r w:rsidRPr="00171E47">
              <w:rPr>
                <w:b/>
                <w:bCs/>
              </w:rPr>
              <w:t xml:space="preserve">Are there any other legislative, regulatory, or business requirements to retain the records produced by the business system? </w:t>
            </w:r>
          </w:p>
          <w:p w14:paraId="4A1DB045" w14:textId="61BE7957" w:rsidR="00E46B98" w:rsidRPr="002E715D" w:rsidRDefault="00E46B98" w:rsidP="00E46B98">
            <w:pPr>
              <w:rPr>
                <w:b/>
                <w:bCs/>
                <w:highlight w:val="yellow"/>
              </w:rPr>
            </w:pPr>
            <w:r w:rsidRPr="00171E47">
              <w:rPr>
                <w:b/>
                <w:bCs/>
              </w:rPr>
              <w:t>If yes, please specify:</w:t>
            </w:r>
          </w:p>
        </w:tc>
        <w:tc>
          <w:tcPr>
            <w:tcW w:w="10840" w:type="dxa"/>
          </w:tcPr>
          <w:p w14:paraId="70001630" w14:textId="5D8ECB02" w:rsidR="00142F05" w:rsidRDefault="00142F05" w:rsidP="00C85BCB"/>
        </w:tc>
      </w:tr>
    </w:tbl>
    <w:p w14:paraId="485DACE2" w14:textId="413B2133" w:rsidR="00972203" w:rsidRDefault="00972203" w:rsidP="007F6698">
      <w:pPr>
        <w:pStyle w:val="Heading2"/>
      </w:pPr>
    </w:p>
    <w:p w14:paraId="147570E1" w14:textId="1FCB28EB" w:rsidR="00FF40AD" w:rsidRDefault="00FF40AD">
      <w:pPr>
        <w:spacing w:line="240" w:lineRule="auto"/>
      </w:pPr>
      <w:r>
        <w:br w:type="page"/>
      </w:r>
    </w:p>
    <w:p w14:paraId="4FED8760" w14:textId="77777777" w:rsidR="007B47AB" w:rsidRPr="007B47AB" w:rsidRDefault="007B47AB" w:rsidP="007B47AB"/>
    <w:p w14:paraId="0E25F589" w14:textId="4C99EE74" w:rsidR="001F71A1" w:rsidRDefault="009D4522" w:rsidP="007F6698">
      <w:pPr>
        <w:pStyle w:val="Heading2"/>
      </w:pPr>
      <w:r>
        <w:t xml:space="preserve">To be completed by UNSW Records Staff </w:t>
      </w:r>
    </w:p>
    <w:p w14:paraId="25127386" w14:textId="77777777" w:rsidR="00CB0789" w:rsidRDefault="00CB0789" w:rsidP="003B42E2"/>
    <w:tbl>
      <w:tblPr>
        <w:tblStyle w:val="TableGrid"/>
        <w:tblW w:w="16222" w:type="dxa"/>
        <w:tblLook w:val="04A0" w:firstRow="1" w:lastRow="0" w:firstColumn="1" w:lastColumn="0" w:noHBand="0" w:noVBand="1"/>
      </w:tblPr>
      <w:tblGrid>
        <w:gridCol w:w="5382"/>
        <w:gridCol w:w="10840"/>
      </w:tblGrid>
      <w:tr w:rsidR="00CB0789" w14:paraId="3DA968A5" w14:textId="77777777" w:rsidTr="00972203">
        <w:trPr>
          <w:trHeight w:val="623"/>
        </w:trPr>
        <w:tc>
          <w:tcPr>
            <w:tcW w:w="5382" w:type="dxa"/>
            <w:shd w:val="clear" w:color="auto" w:fill="FFFFFF" w:themeFill="background1"/>
          </w:tcPr>
          <w:p w14:paraId="313760BE" w14:textId="18482B7B" w:rsidR="00CB0789" w:rsidRPr="00EC1FB2" w:rsidRDefault="00314753" w:rsidP="0033103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apped </w:t>
            </w:r>
            <w:r w:rsidR="0018641F">
              <w:rPr>
                <w:b/>
                <w:bCs/>
              </w:rPr>
              <w:t xml:space="preserve">UNSW </w:t>
            </w:r>
            <w:r w:rsidR="00662DC9">
              <w:rPr>
                <w:b/>
                <w:bCs/>
              </w:rPr>
              <w:t>Data Classification</w:t>
            </w:r>
            <w:r w:rsidR="00AA2562">
              <w:rPr>
                <w:b/>
                <w:bCs/>
              </w:rPr>
              <w:t>(s)</w:t>
            </w:r>
          </w:p>
        </w:tc>
        <w:tc>
          <w:tcPr>
            <w:tcW w:w="10840" w:type="dxa"/>
            <w:shd w:val="clear" w:color="auto" w:fill="FFFFFF" w:themeFill="background1"/>
          </w:tcPr>
          <w:p w14:paraId="348717D0" w14:textId="24DF6C7E" w:rsidR="00CB0789" w:rsidRDefault="00CB0789" w:rsidP="0033103C"/>
        </w:tc>
      </w:tr>
      <w:tr w:rsidR="00662DC9" w14:paraId="0D7053A8" w14:textId="77777777" w:rsidTr="00972203">
        <w:trPr>
          <w:trHeight w:val="623"/>
        </w:trPr>
        <w:tc>
          <w:tcPr>
            <w:tcW w:w="5382" w:type="dxa"/>
            <w:shd w:val="clear" w:color="auto" w:fill="FFFFFF" w:themeFill="background1"/>
          </w:tcPr>
          <w:p w14:paraId="29F8B3E3" w14:textId="4DDB10F4" w:rsidR="00662DC9" w:rsidRPr="00430CC1" w:rsidRDefault="00C15C73" w:rsidP="0033103C">
            <w:pPr>
              <w:rPr>
                <w:b/>
                <w:bCs/>
              </w:rPr>
            </w:pPr>
            <w:r w:rsidRPr="00430CC1">
              <w:rPr>
                <w:b/>
                <w:bCs/>
              </w:rPr>
              <w:t xml:space="preserve">Does the business system hold unique </w:t>
            </w:r>
            <w:r w:rsidR="005873D4">
              <w:rPr>
                <w:b/>
                <w:bCs/>
              </w:rPr>
              <w:t>records</w:t>
            </w:r>
            <w:r w:rsidRPr="00430CC1">
              <w:rPr>
                <w:b/>
                <w:bCs/>
              </w:rPr>
              <w:t xml:space="preserve"> of </w:t>
            </w:r>
            <w:r w:rsidR="005873D4">
              <w:rPr>
                <w:b/>
                <w:bCs/>
              </w:rPr>
              <w:t>university activities?</w:t>
            </w:r>
          </w:p>
        </w:tc>
        <w:tc>
          <w:tcPr>
            <w:tcW w:w="10840" w:type="dxa"/>
            <w:shd w:val="clear" w:color="auto" w:fill="FFFFFF" w:themeFill="background1"/>
          </w:tcPr>
          <w:p w14:paraId="4519E4EE" w14:textId="76BF21AA" w:rsidR="00AF43BD" w:rsidRDefault="00AF43BD" w:rsidP="0033103C"/>
        </w:tc>
      </w:tr>
      <w:tr w:rsidR="00177E83" w14:paraId="44587A07" w14:textId="77777777" w:rsidTr="00972203">
        <w:trPr>
          <w:trHeight w:val="623"/>
        </w:trPr>
        <w:tc>
          <w:tcPr>
            <w:tcW w:w="5382" w:type="dxa"/>
          </w:tcPr>
          <w:p w14:paraId="00A9456F" w14:textId="57DD2E9F" w:rsidR="00177E83" w:rsidRDefault="00177E83" w:rsidP="0033103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es the system contain high risk/high value records?                </w:t>
            </w:r>
          </w:p>
        </w:tc>
        <w:tc>
          <w:tcPr>
            <w:tcW w:w="10840" w:type="dxa"/>
          </w:tcPr>
          <w:p w14:paraId="78D9532A" w14:textId="2A51DAFE" w:rsidR="00177E83" w:rsidRDefault="00177E83" w:rsidP="0033103C"/>
        </w:tc>
      </w:tr>
      <w:tr w:rsidR="00CB0789" w14:paraId="5C1EB34B" w14:textId="77777777" w:rsidTr="00972203">
        <w:trPr>
          <w:trHeight w:val="623"/>
        </w:trPr>
        <w:tc>
          <w:tcPr>
            <w:tcW w:w="5382" w:type="dxa"/>
          </w:tcPr>
          <w:p w14:paraId="5EE1FE60" w14:textId="5C3871EA" w:rsidR="00CB0789" w:rsidRPr="00EC1FB2" w:rsidRDefault="00F00CE5" w:rsidP="0033103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apped </w:t>
            </w:r>
            <w:r w:rsidR="000F6B04">
              <w:rPr>
                <w:b/>
                <w:bCs/>
              </w:rPr>
              <w:t>Business Classification Term</w:t>
            </w:r>
            <w:r w:rsidR="007D6D30">
              <w:rPr>
                <w:b/>
                <w:bCs/>
              </w:rPr>
              <w:t>/s</w:t>
            </w:r>
          </w:p>
        </w:tc>
        <w:tc>
          <w:tcPr>
            <w:tcW w:w="10840" w:type="dxa"/>
          </w:tcPr>
          <w:p w14:paraId="1EE89812" w14:textId="214B051D" w:rsidR="00FA7F23" w:rsidRDefault="00FA7F23" w:rsidP="0081064E"/>
        </w:tc>
      </w:tr>
      <w:tr w:rsidR="00F00CE5" w14:paraId="242E6B44" w14:textId="77777777" w:rsidTr="00972203">
        <w:trPr>
          <w:trHeight w:val="414"/>
        </w:trPr>
        <w:tc>
          <w:tcPr>
            <w:tcW w:w="5382" w:type="dxa"/>
          </w:tcPr>
          <w:p w14:paraId="20D12C66" w14:textId="2FD92ABD" w:rsidR="00F00CE5" w:rsidRPr="00EC1FB2" w:rsidRDefault="00F00CE5" w:rsidP="00F00CE5">
            <w:pPr>
              <w:rPr>
                <w:b/>
                <w:bCs/>
              </w:rPr>
            </w:pPr>
            <w:r>
              <w:rPr>
                <w:b/>
                <w:bCs/>
              </w:rPr>
              <w:t>Mapped Retention Schedule</w:t>
            </w:r>
          </w:p>
        </w:tc>
        <w:tc>
          <w:tcPr>
            <w:tcW w:w="10840" w:type="dxa"/>
          </w:tcPr>
          <w:p w14:paraId="13A10AF7" w14:textId="0C966AB0" w:rsidR="00D25A00" w:rsidRDefault="00D25A00" w:rsidP="00F00CE5"/>
        </w:tc>
      </w:tr>
      <w:tr w:rsidR="00FF5781" w14:paraId="1EC74FF6" w14:textId="77777777" w:rsidTr="00FF40AD">
        <w:trPr>
          <w:trHeight w:val="2317"/>
        </w:trPr>
        <w:tc>
          <w:tcPr>
            <w:tcW w:w="5382" w:type="dxa"/>
          </w:tcPr>
          <w:p w14:paraId="662864B8" w14:textId="0DB94874" w:rsidR="00FF5781" w:rsidRPr="003747A8" w:rsidRDefault="009D4522" w:rsidP="00E44B93">
            <w:pPr>
              <w:rPr>
                <w:b/>
                <w:bCs/>
              </w:rPr>
            </w:pPr>
            <w:r>
              <w:rPr>
                <w:b/>
                <w:bCs/>
              </w:rPr>
              <w:t>Recommendation</w:t>
            </w:r>
            <w:r w:rsidR="006E2F3B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: </w:t>
            </w:r>
          </w:p>
        </w:tc>
        <w:tc>
          <w:tcPr>
            <w:tcW w:w="10840" w:type="dxa"/>
          </w:tcPr>
          <w:p w14:paraId="1313202A" w14:textId="23BD4A9C" w:rsidR="00DF4011" w:rsidRDefault="00DF4011" w:rsidP="00ED3223"/>
          <w:p w14:paraId="36ACD07E" w14:textId="40C5D5E4" w:rsidR="004D1A0F" w:rsidRDefault="00733A09" w:rsidP="002D25C8">
            <w:r>
              <w:t xml:space="preserve"> </w:t>
            </w:r>
          </w:p>
        </w:tc>
      </w:tr>
    </w:tbl>
    <w:p w14:paraId="1A29941B" w14:textId="77777777" w:rsidR="000427AE" w:rsidRDefault="000427AE" w:rsidP="00D142A9">
      <w:pPr>
        <w:rPr>
          <w:b/>
          <w:bCs/>
        </w:rPr>
      </w:pPr>
    </w:p>
    <w:p w14:paraId="52C4EB33" w14:textId="1624BB13" w:rsidR="006E2F3B" w:rsidRPr="007663F3" w:rsidRDefault="006E2F3B" w:rsidP="00D142A9">
      <w:pPr>
        <w:rPr>
          <w:b/>
          <w:bCs/>
        </w:rPr>
      </w:pPr>
      <w:r w:rsidRPr="007663F3">
        <w:rPr>
          <w:b/>
          <w:bCs/>
        </w:rPr>
        <w:t>To be completed by UNSW Records Staff</w:t>
      </w:r>
    </w:p>
    <w:p w14:paraId="797A0A8F" w14:textId="77777777" w:rsidR="007663F3" w:rsidRDefault="007663F3" w:rsidP="00D142A9"/>
    <w:tbl>
      <w:tblPr>
        <w:tblStyle w:val="TableGrid"/>
        <w:tblW w:w="16222" w:type="dxa"/>
        <w:tblLook w:val="04A0" w:firstRow="1" w:lastRow="0" w:firstColumn="1" w:lastColumn="0" w:noHBand="0" w:noVBand="1"/>
      </w:tblPr>
      <w:tblGrid>
        <w:gridCol w:w="5382"/>
        <w:gridCol w:w="10840"/>
      </w:tblGrid>
      <w:tr w:rsidR="006B3B62" w14:paraId="046859BF" w14:textId="77777777" w:rsidTr="00E67987">
        <w:trPr>
          <w:trHeight w:val="564"/>
        </w:trPr>
        <w:tc>
          <w:tcPr>
            <w:tcW w:w="5382" w:type="dxa"/>
          </w:tcPr>
          <w:p w14:paraId="63FCB6EC" w14:textId="44F1EB59" w:rsidR="006B3B62" w:rsidRDefault="000C6AB9" w:rsidP="00FA041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UNSW </w:t>
            </w:r>
            <w:r w:rsidR="002D25C8">
              <w:rPr>
                <w:b/>
                <w:bCs/>
              </w:rPr>
              <w:t>Records Authorisation</w:t>
            </w:r>
          </w:p>
        </w:tc>
        <w:tc>
          <w:tcPr>
            <w:tcW w:w="10840" w:type="dxa"/>
          </w:tcPr>
          <w:p w14:paraId="7102684E" w14:textId="00AB62F9" w:rsidR="006B3B62" w:rsidRDefault="006B3B62" w:rsidP="00FA0415">
            <w:pPr>
              <w:rPr>
                <w:rFonts w:cstheme="minorHAnsi"/>
              </w:rPr>
            </w:pPr>
          </w:p>
        </w:tc>
      </w:tr>
      <w:tr w:rsidR="000C6AB9" w14:paraId="0A077A7D" w14:textId="77777777" w:rsidTr="00E67987">
        <w:trPr>
          <w:trHeight w:val="559"/>
        </w:trPr>
        <w:tc>
          <w:tcPr>
            <w:tcW w:w="5382" w:type="dxa"/>
          </w:tcPr>
          <w:p w14:paraId="29CB5AFA" w14:textId="411A2533" w:rsidR="000C6AB9" w:rsidRDefault="00A87AC3" w:rsidP="00FA0415">
            <w:pPr>
              <w:rPr>
                <w:b/>
                <w:bCs/>
              </w:rPr>
            </w:pPr>
            <w:r>
              <w:rPr>
                <w:b/>
                <w:bCs/>
              </w:rPr>
              <w:t>Authorisation Date</w:t>
            </w:r>
          </w:p>
        </w:tc>
        <w:tc>
          <w:tcPr>
            <w:tcW w:w="10840" w:type="dxa"/>
          </w:tcPr>
          <w:p w14:paraId="796DF2C5" w14:textId="4A00A773" w:rsidR="000C6AB9" w:rsidRDefault="000C6AB9" w:rsidP="00FA0415">
            <w:pPr>
              <w:rPr>
                <w:rFonts w:cstheme="minorHAnsi"/>
              </w:rPr>
            </w:pPr>
          </w:p>
        </w:tc>
      </w:tr>
    </w:tbl>
    <w:p w14:paraId="2219C673" w14:textId="5D8D7A80" w:rsidR="006E2F3B" w:rsidRDefault="006E2F3B" w:rsidP="00D142A9"/>
    <w:sectPr w:rsidR="006E2F3B" w:rsidSect="006B0D7A">
      <w:footerReference w:type="default" r:id="rId11"/>
      <w:headerReference w:type="first" r:id="rId12"/>
      <w:footerReference w:type="first" r:id="rId13"/>
      <w:pgSz w:w="16840" w:h="11900" w:orient="landscape"/>
      <w:pgMar w:top="446" w:right="374" w:bottom="231" w:left="30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C0C0A" w14:textId="77777777" w:rsidR="001B5A3F" w:rsidRDefault="001B5A3F" w:rsidP="00E6535A">
      <w:r>
        <w:separator/>
      </w:r>
    </w:p>
  </w:endnote>
  <w:endnote w:type="continuationSeparator" w:id="0">
    <w:p w14:paraId="1C688F63" w14:textId="77777777" w:rsidR="001B5A3F" w:rsidRDefault="001B5A3F" w:rsidP="00E6535A">
      <w:r>
        <w:continuationSeparator/>
      </w:r>
    </w:p>
  </w:endnote>
  <w:endnote w:type="continuationNotice" w:id="1">
    <w:p w14:paraId="3B6A895C" w14:textId="77777777" w:rsidR="001B5A3F" w:rsidRDefault="001B5A3F" w:rsidP="00E65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mmet">
    <w:panose1 w:val="00000000000000000000"/>
    <w:charset w:val="00"/>
    <w:family w:val="modern"/>
    <w:notTrueType/>
    <w:pitch w:val="variable"/>
    <w:sig w:usb0="A00000AF" w:usb1="5000005B" w:usb2="00000000" w:usb3="00000000" w:csb0="00000193" w:csb1="00000000"/>
  </w:font>
  <w:font w:name="Clancy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B37C1" w14:textId="77777777" w:rsidR="00473A1E" w:rsidRDefault="00473A1E" w:rsidP="00473A1E">
    <w:pPr>
      <w:pStyle w:val="Footer"/>
    </w:pPr>
  </w:p>
  <w:p w14:paraId="51B27AB0" w14:textId="77777777" w:rsidR="00473A1E" w:rsidRDefault="00473A1E" w:rsidP="00473A1E">
    <w:pPr>
      <w:pStyle w:val="Footer"/>
    </w:pPr>
  </w:p>
  <w:p w14:paraId="15715AC7" w14:textId="7A8604B5" w:rsidR="00BB3415" w:rsidRDefault="00473A1E" w:rsidP="00473A1E">
    <w:pPr>
      <w:pStyle w:val="Footer"/>
    </w:pPr>
    <w:r w:rsidRPr="00B70CAD"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2B1D463A" wp14:editId="1D1BDAA4">
          <wp:simplePos x="0" y="0"/>
          <wp:positionH relativeFrom="margin">
            <wp:align>right</wp:align>
          </wp:positionH>
          <wp:positionV relativeFrom="bottomMargin">
            <wp:posOffset>6985</wp:posOffset>
          </wp:positionV>
          <wp:extent cx="1555200" cy="651600"/>
          <wp:effectExtent l="0" t="0" r="6985" b="0"/>
          <wp:wrapNone/>
          <wp:docPr id="6" name="Picture 6" descr="UNSW Sydne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UNSW Sydne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5200" cy="65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Page </w:t>
    </w:r>
    <w:sdt>
      <w:sdtPr>
        <w:id w:val="44195905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  <w:r>
      <w:rPr>
        <w:noProof/>
      </w:rPr>
      <w:ptab w:relativeTo="margin" w:alignment="right" w:leader="none"/>
    </w:r>
    <w:sdt>
      <w:sdtPr>
        <w:rPr>
          <w:noProof/>
        </w:rPr>
        <w:id w:val="-885560680"/>
      </w:sdtPr>
      <w:sdtContent/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458E6" w14:textId="77777777" w:rsidR="005C01F6" w:rsidRDefault="005C01F6" w:rsidP="005C01F6">
    <w:pPr>
      <w:pStyle w:val="Footer"/>
    </w:pPr>
  </w:p>
  <w:p w14:paraId="06CBF5AC" w14:textId="77777777" w:rsidR="005C01F6" w:rsidRDefault="005C01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01252" w14:textId="77777777" w:rsidR="001B5A3F" w:rsidRDefault="001B5A3F" w:rsidP="00E6535A">
      <w:r>
        <w:separator/>
      </w:r>
    </w:p>
  </w:footnote>
  <w:footnote w:type="continuationSeparator" w:id="0">
    <w:p w14:paraId="60585528" w14:textId="77777777" w:rsidR="001B5A3F" w:rsidRDefault="001B5A3F" w:rsidP="00E6535A">
      <w:r>
        <w:continuationSeparator/>
      </w:r>
    </w:p>
  </w:footnote>
  <w:footnote w:type="continuationNotice" w:id="1">
    <w:p w14:paraId="074F9E75" w14:textId="77777777" w:rsidR="001B5A3F" w:rsidRDefault="001B5A3F" w:rsidP="00E653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04C04" w14:textId="378296EC" w:rsidR="006B0D7A" w:rsidRDefault="006B0D7A" w:rsidP="006B0D7A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E75E32B" wp14:editId="4E282E0C">
          <wp:simplePos x="0" y="0"/>
          <wp:positionH relativeFrom="column">
            <wp:posOffset>217805</wp:posOffset>
          </wp:positionH>
          <wp:positionV relativeFrom="paragraph">
            <wp:posOffset>-209550</wp:posOffset>
          </wp:positionV>
          <wp:extent cx="798195" cy="830580"/>
          <wp:effectExtent l="0" t="0" r="1905" b="0"/>
          <wp:wrapNone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195" cy="830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0144">
      <w:rPr>
        <w:noProof/>
      </w:rPr>
      <w:drawing>
        <wp:anchor distT="0" distB="0" distL="114300" distR="114300" simplePos="0" relativeHeight="251660288" behindDoc="0" locked="0" layoutInCell="1" allowOverlap="1" wp14:anchorId="468839BA" wp14:editId="1355659F">
          <wp:simplePos x="0" y="0"/>
          <wp:positionH relativeFrom="column">
            <wp:posOffset>6506210</wp:posOffset>
          </wp:positionH>
          <wp:positionV relativeFrom="paragraph">
            <wp:posOffset>-1272540</wp:posOffset>
          </wp:positionV>
          <wp:extent cx="3441700" cy="4064000"/>
          <wp:effectExtent l="146050" t="44450" r="57150" b="0"/>
          <wp:wrapNone/>
          <wp:docPr id="4" name="Picture 4" descr="Background pattern&#10;&#10;Description automatically generated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Background pattern&#10;&#10;Description automatically generated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4766351">
                    <a:off x="0" y="0"/>
                    <a:ext cx="3441700" cy="40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A014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A214F0" wp14:editId="5E651994">
              <wp:simplePos x="0" y="0"/>
              <wp:positionH relativeFrom="column">
                <wp:posOffset>-192405</wp:posOffset>
              </wp:positionH>
              <wp:positionV relativeFrom="paragraph">
                <wp:posOffset>-443865</wp:posOffset>
              </wp:positionV>
              <wp:extent cx="10735310" cy="1303655"/>
              <wp:effectExtent l="0" t="0" r="0" b="4445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35310" cy="1303655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EB61CCA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7B7B2D66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3F898EDA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1B3A1125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1DB08B04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18D1D260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44807003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0E55F357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126518B1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4B70E7BC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4577024B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019FDFC6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6D587150" w14:textId="77777777" w:rsidR="006B0D7A" w:rsidRDefault="006B0D7A" w:rsidP="006B0D7A">
                          <w:pPr>
                            <w:jc w:val="right"/>
                          </w:pPr>
                        </w:p>
                        <w:p w14:paraId="750007B7" w14:textId="77777777" w:rsidR="006B0D7A" w:rsidRDefault="006B0D7A" w:rsidP="006B0D7A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AA214F0" id="Rectangle 18" o:spid="_x0000_s1026" style="position:absolute;margin-left:-15.15pt;margin-top:-34.95pt;width:845.3pt;height:102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" fillcolor="#ffdc00" stroked="f" strokeweight="1pt">
              <v:textbox>
                <w:txbxContent>
                  <w:p w14:paraId="0EB61CCA" w14:textId="77777777" w:rsidR="006B0D7A" w:rsidRDefault="006B0D7A" w:rsidP="006B0D7A">
                    <w:pPr>
                      <w:jc w:val="right"/>
                    </w:pPr>
                  </w:p>
                  <w:p w14:paraId="7B7B2D66" w14:textId="77777777" w:rsidR="006B0D7A" w:rsidRDefault="006B0D7A" w:rsidP="006B0D7A">
                    <w:pPr>
                      <w:jc w:val="right"/>
                    </w:pPr>
                  </w:p>
                  <w:p w14:paraId="3F898EDA" w14:textId="77777777" w:rsidR="006B0D7A" w:rsidRDefault="006B0D7A" w:rsidP="006B0D7A">
                    <w:pPr>
                      <w:jc w:val="right"/>
                    </w:pPr>
                  </w:p>
                  <w:p w14:paraId="1B3A1125" w14:textId="77777777" w:rsidR="006B0D7A" w:rsidRDefault="006B0D7A" w:rsidP="006B0D7A">
                    <w:pPr>
                      <w:jc w:val="right"/>
                    </w:pPr>
                  </w:p>
                  <w:p w14:paraId="1DB08B04" w14:textId="77777777" w:rsidR="006B0D7A" w:rsidRDefault="006B0D7A" w:rsidP="006B0D7A">
                    <w:pPr>
                      <w:jc w:val="right"/>
                    </w:pPr>
                  </w:p>
                  <w:p w14:paraId="18D1D260" w14:textId="77777777" w:rsidR="006B0D7A" w:rsidRDefault="006B0D7A" w:rsidP="006B0D7A">
                    <w:pPr>
                      <w:jc w:val="right"/>
                    </w:pPr>
                  </w:p>
                  <w:p w14:paraId="44807003" w14:textId="77777777" w:rsidR="006B0D7A" w:rsidRDefault="006B0D7A" w:rsidP="006B0D7A">
                    <w:pPr>
                      <w:jc w:val="right"/>
                    </w:pPr>
                  </w:p>
                  <w:p w14:paraId="0E55F357" w14:textId="77777777" w:rsidR="006B0D7A" w:rsidRDefault="006B0D7A" w:rsidP="006B0D7A">
                    <w:pPr>
                      <w:jc w:val="right"/>
                    </w:pPr>
                  </w:p>
                  <w:p w14:paraId="126518B1" w14:textId="77777777" w:rsidR="006B0D7A" w:rsidRDefault="006B0D7A" w:rsidP="006B0D7A">
                    <w:pPr>
                      <w:jc w:val="right"/>
                    </w:pPr>
                  </w:p>
                  <w:p w14:paraId="4B70E7BC" w14:textId="77777777" w:rsidR="006B0D7A" w:rsidRDefault="006B0D7A" w:rsidP="006B0D7A">
                    <w:pPr>
                      <w:jc w:val="right"/>
                    </w:pPr>
                  </w:p>
                  <w:p w14:paraId="4577024B" w14:textId="77777777" w:rsidR="006B0D7A" w:rsidRDefault="006B0D7A" w:rsidP="006B0D7A">
                    <w:pPr>
                      <w:jc w:val="right"/>
                    </w:pPr>
                  </w:p>
                  <w:p w14:paraId="019FDFC6" w14:textId="77777777" w:rsidR="006B0D7A" w:rsidRDefault="006B0D7A" w:rsidP="006B0D7A">
                    <w:pPr>
                      <w:jc w:val="right"/>
                    </w:pPr>
                  </w:p>
                  <w:p w14:paraId="6D587150" w14:textId="77777777" w:rsidR="006B0D7A" w:rsidRDefault="006B0D7A" w:rsidP="006B0D7A">
                    <w:pPr>
                      <w:jc w:val="right"/>
                    </w:pPr>
                  </w:p>
                  <w:p w14:paraId="750007B7" w14:textId="77777777" w:rsidR="006B0D7A" w:rsidRDefault="006B0D7A" w:rsidP="006B0D7A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</w:p>
  <w:p w14:paraId="21C0E4F6" w14:textId="77777777" w:rsidR="006B0D7A" w:rsidRDefault="006B0D7A" w:rsidP="006B0D7A">
    <w:pPr>
      <w:pStyle w:val="Header"/>
    </w:pPr>
  </w:p>
  <w:p w14:paraId="001C6AFE" w14:textId="77777777" w:rsidR="006B0D7A" w:rsidRDefault="006B0D7A" w:rsidP="006B0D7A">
    <w:pPr>
      <w:pStyle w:val="Header"/>
    </w:pPr>
  </w:p>
  <w:p w14:paraId="5D413989" w14:textId="77777777" w:rsidR="006B0D7A" w:rsidRDefault="006B0D7A" w:rsidP="006B0D7A">
    <w:pPr>
      <w:pStyle w:val="Header"/>
    </w:pPr>
  </w:p>
  <w:p w14:paraId="2A491D81" w14:textId="77777777" w:rsidR="006B0D7A" w:rsidRDefault="006B0D7A" w:rsidP="006B0D7A">
    <w:pPr>
      <w:pStyle w:val="Header"/>
    </w:pPr>
  </w:p>
  <w:p w14:paraId="43BCA959" w14:textId="68F16B57" w:rsidR="006B0D7A" w:rsidRDefault="006B0D7A">
    <w:pPr>
      <w:pStyle w:val="Header"/>
    </w:pPr>
  </w:p>
  <w:p w14:paraId="10AFD661" w14:textId="77777777" w:rsidR="00900F61" w:rsidRDefault="00900F61">
    <w:pPr>
      <w:pStyle w:val="Header"/>
    </w:pPr>
  </w:p>
  <w:p w14:paraId="7C7D0651" w14:textId="77777777" w:rsidR="00371FA9" w:rsidRDefault="00371F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A97"/>
    <w:multiLevelType w:val="hybridMultilevel"/>
    <w:tmpl w:val="DA0A7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44FD4"/>
    <w:multiLevelType w:val="hybridMultilevel"/>
    <w:tmpl w:val="686EC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60306"/>
    <w:multiLevelType w:val="hybridMultilevel"/>
    <w:tmpl w:val="4860EF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0114A"/>
    <w:multiLevelType w:val="hybridMultilevel"/>
    <w:tmpl w:val="5ADC188E"/>
    <w:lvl w:ilvl="0" w:tplc="FAF2A2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132DEA"/>
    <w:multiLevelType w:val="hybridMultilevel"/>
    <w:tmpl w:val="26526C46"/>
    <w:lvl w:ilvl="0" w:tplc="08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5" w15:restartNumberingAfterBreak="0">
    <w:nsid w:val="1D41729B"/>
    <w:multiLevelType w:val="hybridMultilevel"/>
    <w:tmpl w:val="E4482F46"/>
    <w:lvl w:ilvl="0" w:tplc="08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20051C8E"/>
    <w:multiLevelType w:val="hybridMultilevel"/>
    <w:tmpl w:val="A0B6F8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00644"/>
    <w:multiLevelType w:val="hybridMultilevel"/>
    <w:tmpl w:val="4016F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7D355A"/>
    <w:multiLevelType w:val="hybridMultilevel"/>
    <w:tmpl w:val="E1E0CDFC"/>
    <w:lvl w:ilvl="0" w:tplc="08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9" w15:restartNumberingAfterBreak="0">
    <w:nsid w:val="3BBA19F7"/>
    <w:multiLevelType w:val="hybridMultilevel"/>
    <w:tmpl w:val="41E095B6"/>
    <w:lvl w:ilvl="0" w:tplc="22B014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DA5C1D"/>
    <w:multiLevelType w:val="hybridMultilevel"/>
    <w:tmpl w:val="0AC8E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F2636B"/>
    <w:multiLevelType w:val="hybridMultilevel"/>
    <w:tmpl w:val="AD924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1F2DD7"/>
    <w:multiLevelType w:val="hybridMultilevel"/>
    <w:tmpl w:val="A0B6F8D2"/>
    <w:lvl w:ilvl="0" w:tplc="AA563D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603EE9"/>
    <w:multiLevelType w:val="hybridMultilevel"/>
    <w:tmpl w:val="5F92C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2E39E3"/>
    <w:multiLevelType w:val="hybridMultilevel"/>
    <w:tmpl w:val="D004A0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A278B8"/>
    <w:multiLevelType w:val="hybridMultilevel"/>
    <w:tmpl w:val="65DAD884"/>
    <w:lvl w:ilvl="0" w:tplc="BECC4960">
      <w:start w:val="1"/>
      <w:numFmt w:val="bullet"/>
      <w:pStyle w:val="Cell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53B611E"/>
    <w:multiLevelType w:val="hybridMultilevel"/>
    <w:tmpl w:val="0A84C8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909A5"/>
    <w:multiLevelType w:val="hybridMultilevel"/>
    <w:tmpl w:val="6284B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FA7E39"/>
    <w:multiLevelType w:val="hybridMultilevel"/>
    <w:tmpl w:val="5E600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2E0F0C"/>
    <w:multiLevelType w:val="hybridMultilevel"/>
    <w:tmpl w:val="CCCE9D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AC636F"/>
    <w:multiLevelType w:val="hybridMultilevel"/>
    <w:tmpl w:val="EBE69D4A"/>
    <w:lvl w:ilvl="0" w:tplc="47BC75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F574AA"/>
    <w:multiLevelType w:val="hybridMultilevel"/>
    <w:tmpl w:val="CAA264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EB40DB"/>
    <w:multiLevelType w:val="hybridMultilevel"/>
    <w:tmpl w:val="9F74A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892E34"/>
    <w:multiLevelType w:val="hybridMultilevel"/>
    <w:tmpl w:val="89DA1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5916FC"/>
    <w:multiLevelType w:val="hybridMultilevel"/>
    <w:tmpl w:val="8A008A7E"/>
    <w:lvl w:ilvl="0" w:tplc="E70411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712529">
    <w:abstractNumId w:val="15"/>
  </w:num>
  <w:num w:numId="2" w16cid:durableId="720203973">
    <w:abstractNumId w:val="4"/>
  </w:num>
  <w:num w:numId="3" w16cid:durableId="678897463">
    <w:abstractNumId w:val="8"/>
  </w:num>
  <w:num w:numId="4" w16cid:durableId="825705413">
    <w:abstractNumId w:val="17"/>
  </w:num>
  <w:num w:numId="5" w16cid:durableId="109128165">
    <w:abstractNumId w:val="7"/>
  </w:num>
  <w:num w:numId="6" w16cid:durableId="196312036">
    <w:abstractNumId w:val="13"/>
  </w:num>
  <w:num w:numId="7" w16cid:durableId="1302614724">
    <w:abstractNumId w:val="10"/>
  </w:num>
  <w:num w:numId="8" w16cid:durableId="401486255">
    <w:abstractNumId w:val="18"/>
  </w:num>
  <w:num w:numId="9" w16cid:durableId="992104283">
    <w:abstractNumId w:val="5"/>
  </w:num>
  <w:num w:numId="10" w16cid:durableId="1403992185">
    <w:abstractNumId w:val="11"/>
  </w:num>
  <w:num w:numId="11" w16cid:durableId="120224173">
    <w:abstractNumId w:val="2"/>
  </w:num>
  <w:num w:numId="12" w16cid:durableId="1274290060">
    <w:abstractNumId w:val="12"/>
  </w:num>
  <w:num w:numId="13" w16cid:durableId="593823912">
    <w:abstractNumId w:val="16"/>
  </w:num>
  <w:num w:numId="14" w16cid:durableId="1001154837">
    <w:abstractNumId w:val="1"/>
  </w:num>
  <w:num w:numId="15" w16cid:durableId="2084450039">
    <w:abstractNumId w:val="23"/>
  </w:num>
  <w:num w:numId="16" w16cid:durableId="329136013">
    <w:abstractNumId w:val="14"/>
  </w:num>
  <w:num w:numId="17" w16cid:durableId="2077315326">
    <w:abstractNumId w:val="19"/>
  </w:num>
  <w:num w:numId="18" w16cid:durableId="1100371876">
    <w:abstractNumId w:val="21"/>
  </w:num>
  <w:num w:numId="19" w16cid:durableId="630474529">
    <w:abstractNumId w:val="6"/>
  </w:num>
  <w:num w:numId="20" w16cid:durableId="1545287714">
    <w:abstractNumId w:val="20"/>
  </w:num>
  <w:num w:numId="21" w16cid:durableId="236013615">
    <w:abstractNumId w:val="24"/>
  </w:num>
  <w:num w:numId="22" w16cid:durableId="517357201">
    <w:abstractNumId w:val="22"/>
  </w:num>
  <w:num w:numId="23" w16cid:durableId="1562524665">
    <w:abstractNumId w:val="0"/>
  </w:num>
  <w:num w:numId="24" w16cid:durableId="841042145">
    <w:abstractNumId w:val="9"/>
  </w:num>
  <w:num w:numId="25" w16cid:durableId="68663479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sjQxNjcyMDcwNbFU0lEKTi0uzszPAykwrwUAjWWmrywAAAA="/>
  </w:docVars>
  <w:rsids>
    <w:rsidRoot w:val="003113EF"/>
    <w:rsid w:val="000012C7"/>
    <w:rsid w:val="00001C68"/>
    <w:rsid w:val="000037B5"/>
    <w:rsid w:val="00004562"/>
    <w:rsid w:val="0000628F"/>
    <w:rsid w:val="0000648A"/>
    <w:rsid w:val="00010227"/>
    <w:rsid w:val="00011BAE"/>
    <w:rsid w:val="00014120"/>
    <w:rsid w:val="000148E2"/>
    <w:rsid w:val="00016526"/>
    <w:rsid w:val="00017878"/>
    <w:rsid w:val="00021001"/>
    <w:rsid w:val="00022191"/>
    <w:rsid w:val="00024177"/>
    <w:rsid w:val="00024499"/>
    <w:rsid w:val="000321A4"/>
    <w:rsid w:val="0003325E"/>
    <w:rsid w:val="000379B5"/>
    <w:rsid w:val="00040CC1"/>
    <w:rsid w:val="000410C1"/>
    <w:rsid w:val="000427AE"/>
    <w:rsid w:val="00042811"/>
    <w:rsid w:val="000436D2"/>
    <w:rsid w:val="00044B2B"/>
    <w:rsid w:val="00045CCE"/>
    <w:rsid w:val="00045D4C"/>
    <w:rsid w:val="00046F11"/>
    <w:rsid w:val="0005252D"/>
    <w:rsid w:val="00053197"/>
    <w:rsid w:val="00053552"/>
    <w:rsid w:val="00054415"/>
    <w:rsid w:val="00057E8E"/>
    <w:rsid w:val="000645F5"/>
    <w:rsid w:val="00067036"/>
    <w:rsid w:val="00067455"/>
    <w:rsid w:val="00070085"/>
    <w:rsid w:val="000706C5"/>
    <w:rsid w:val="0007388E"/>
    <w:rsid w:val="000750D1"/>
    <w:rsid w:val="00075C19"/>
    <w:rsid w:val="00077538"/>
    <w:rsid w:val="00077CF7"/>
    <w:rsid w:val="00081038"/>
    <w:rsid w:val="0008389D"/>
    <w:rsid w:val="0008550B"/>
    <w:rsid w:val="00086B62"/>
    <w:rsid w:val="0009186E"/>
    <w:rsid w:val="00092A9F"/>
    <w:rsid w:val="000934B3"/>
    <w:rsid w:val="000954AD"/>
    <w:rsid w:val="0009792D"/>
    <w:rsid w:val="000A3AF3"/>
    <w:rsid w:val="000A42E8"/>
    <w:rsid w:val="000B0AB7"/>
    <w:rsid w:val="000B1C61"/>
    <w:rsid w:val="000B20A1"/>
    <w:rsid w:val="000B22A0"/>
    <w:rsid w:val="000B27BF"/>
    <w:rsid w:val="000B3752"/>
    <w:rsid w:val="000B4B4A"/>
    <w:rsid w:val="000B5FB9"/>
    <w:rsid w:val="000B67B9"/>
    <w:rsid w:val="000B71DA"/>
    <w:rsid w:val="000C0F77"/>
    <w:rsid w:val="000C2E98"/>
    <w:rsid w:val="000C3AC1"/>
    <w:rsid w:val="000C6AB9"/>
    <w:rsid w:val="000C6B2B"/>
    <w:rsid w:val="000D13B2"/>
    <w:rsid w:val="000D4BCC"/>
    <w:rsid w:val="000D4F07"/>
    <w:rsid w:val="000D516C"/>
    <w:rsid w:val="000D6172"/>
    <w:rsid w:val="000D6E3D"/>
    <w:rsid w:val="000D7245"/>
    <w:rsid w:val="000E5BF3"/>
    <w:rsid w:val="000E62B4"/>
    <w:rsid w:val="000E6A2A"/>
    <w:rsid w:val="000E6CFC"/>
    <w:rsid w:val="000E79E6"/>
    <w:rsid w:val="000F0EC3"/>
    <w:rsid w:val="000F2A62"/>
    <w:rsid w:val="000F4DCD"/>
    <w:rsid w:val="000F4DE2"/>
    <w:rsid w:val="000F620F"/>
    <w:rsid w:val="000F6B04"/>
    <w:rsid w:val="00100A6C"/>
    <w:rsid w:val="00102620"/>
    <w:rsid w:val="00103C49"/>
    <w:rsid w:val="001045BF"/>
    <w:rsid w:val="00106B4F"/>
    <w:rsid w:val="00107326"/>
    <w:rsid w:val="001113CC"/>
    <w:rsid w:val="00112605"/>
    <w:rsid w:val="00114BE2"/>
    <w:rsid w:val="00114C2A"/>
    <w:rsid w:val="001179B3"/>
    <w:rsid w:val="0012018B"/>
    <w:rsid w:val="0012324D"/>
    <w:rsid w:val="001243B7"/>
    <w:rsid w:val="00130131"/>
    <w:rsid w:val="001305CE"/>
    <w:rsid w:val="00132555"/>
    <w:rsid w:val="00132CAD"/>
    <w:rsid w:val="0013411E"/>
    <w:rsid w:val="00134EB0"/>
    <w:rsid w:val="00142F05"/>
    <w:rsid w:val="00151596"/>
    <w:rsid w:val="0015256B"/>
    <w:rsid w:val="00154853"/>
    <w:rsid w:val="0015540B"/>
    <w:rsid w:val="001555BB"/>
    <w:rsid w:val="00155A0A"/>
    <w:rsid w:val="001562F5"/>
    <w:rsid w:val="00157C34"/>
    <w:rsid w:val="00157D85"/>
    <w:rsid w:val="0016012B"/>
    <w:rsid w:val="00160193"/>
    <w:rsid w:val="00162993"/>
    <w:rsid w:val="00162CBE"/>
    <w:rsid w:val="001666D4"/>
    <w:rsid w:val="001669AD"/>
    <w:rsid w:val="00167829"/>
    <w:rsid w:val="00167EDC"/>
    <w:rsid w:val="00170109"/>
    <w:rsid w:val="00171AA6"/>
    <w:rsid w:val="00171E47"/>
    <w:rsid w:val="001721E4"/>
    <w:rsid w:val="00173636"/>
    <w:rsid w:val="00174FDE"/>
    <w:rsid w:val="00177E83"/>
    <w:rsid w:val="001803CC"/>
    <w:rsid w:val="00180814"/>
    <w:rsid w:val="00180DEA"/>
    <w:rsid w:val="00182B05"/>
    <w:rsid w:val="00183FB5"/>
    <w:rsid w:val="00184704"/>
    <w:rsid w:val="001863BA"/>
    <w:rsid w:val="0018641F"/>
    <w:rsid w:val="00186D56"/>
    <w:rsid w:val="001873D8"/>
    <w:rsid w:val="0018767A"/>
    <w:rsid w:val="00190730"/>
    <w:rsid w:val="00192A47"/>
    <w:rsid w:val="00192F66"/>
    <w:rsid w:val="00193B50"/>
    <w:rsid w:val="001947CF"/>
    <w:rsid w:val="001A0724"/>
    <w:rsid w:val="001A1EEB"/>
    <w:rsid w:val="001B0521"/>
    <w:rsid w:val="001B0625"/>
    <w:rsid w:val="001B080B"/>
    <w:rsid w:val="001B120B"/>
    <w:rsid w:val="001B2B87"/>
    <w:rsid w:val="001B3119"/>
    <w:rsid w:val="001B3B7E"/>
    <w:rsid w:val="001B3EFC"/>
    <w:rsid w:val="001B53D6"/>
    <w:rsid w:val="001B5A3F"/>
    <w:rsid w:val="001C15DB"/>
    <w:rsid w:val="001C1990"/>
    <w:rsid w:val="001C28B8"/>
    <w:rsid w:val="001C2CE7"/>
    <w:rsid w:val="001C47C9"/>
    <w:rsid w:val="001C6FF6"/>
    <w:rsid w:val="001C7AC2"/>
    <w:rsid w:val="001D09EE"/>
    <w:rsid w:val="001D197A"/>
    <w:rsid w:val="001D5F1C"/>
    <w:rsid w:val="001E2004"/>
    <w:rsid w:val="001E27E4"/>
    <w:rsid w:val="001E3693"/>
    <w:rsid w:val="001E73B7"/>
    <w:rsid w:val="001E758F"/>
    <w:rsid w:val="001E7A7C"/>
    <w:rsid w:val="001E7B69"/>
    <w:rsid w:val="001F664A"/>
    <w:rsid w:val="001F71A1"/>
    <w:rsid w:val="00200C50"/>
    <w:rsid w:val="00202BA2"/>
    <w:rsid w:val="002045E0"/>
    <w:rsid w:val="00204A68"/>
    <w:rsid w:val="00205D95"/>
    <w:rsid w:val="0020677D"/>
    <w:rsid w:val="00206D6B"/>
    <w:rsid w:val="00207B49"/>
    <w:rsid w:val="002101A4"/>
    <w:rsid w:val="00213BC8"/>
    <w:rsid w:val="00213CA3"/>
    <w:rsid w:val="00214C35"/>
    <w:rsid w:val="00214E98"/>
    <w:rsid w:val="00216D01"/>
    <w:rsid w:val="00222272"/>
    <w:rsid w:val="00223F4A"/>
    <w:rsid w:val="00226552"/>
    <w:rsid w:val="00226928"/>
    <w:rsid w:val="00227969"/>
    <w:rsid w:val="00230D18"/>
    <w:rsid w:val="00232488"/>
    <w:rsid w:val="00232502"/>
    <w:rsid w:val="00233DA4"/>
    <w:rsid w:val="00234772"/>
    <w:rsid w:val="002348FC"/>
    <w:rsid w:val="00235112"/>
    <w:rsid w:val="002362C3"/>
    <w:rsid w:val="0024060D"/>
    <w:rsid w:val="0024157B"/>
    <w:rsid w:val="00242174"/>
    <w:rsid w:val="0024369E"/>
    <w:rsid w:val="00243870"/>
    <w:rsid w:val="0024641D"/>
    <w:rsid w:val="00250169"/>
    <w:rsid w:val="00251A4E"/>
    <w:rsid w:val="00254103"/>
    <w:rsid w:val="0025769F"/>
    <w:rsid w:val="0025C5DD"/>
    <w:rsid w:val="002605A6"/>
    <w:rsid w:val="002651FC"/>
    <w:rsid w:val="00266B68"/>
    <w:rsid w:val="002670D1"/>
    <w:rsid w:val="0027034E"/>
    <w:rsid w:val="00273838"/>
    <w:rsid w:val="00273E5E"/>
    <w:rsid w:val="002745C9"/>
    <w:rsid w:val="002751F1"/>
    <w:rsid w:val="00286101"/>
    <w:rsid w:val="00290741"/>
    <w:rsid w:val="0029349D"/>
    <w:rsid w:val="002937A5"/>
    <w:rsid w:val="002976B4"/>
    <w:rsid w:val="00297706"/>
    <w:rsid w:val="002A2676"/>
    <w:rsid w:val="002A4FC2"/>
    <w:rsid w:val="002A5A42"/>
    <w:rsid w:val="002A6B4C"/>
    <w:rsid w:val="002B0DF5"/>
    <w:rsid w:val="002B1F54"/>
    <w:rsid w:val="002B25FC"/>
    <w:rsid w:val="002C21D8"/>
    <w:rsid w:val="002C27AE"/>
    <w:rsid w:val="002C4774"/>
    <w:rsid w:val="002C609B"/>
    <w:rsid w:val="002C61B0"/>
    <w:rsid w:val="002C61C5"/>
    <w:rsid w:val="002C7020"/>
    <w:rsid w:val="002D2095"/>
    <w:rsid w:val="002D25C8"/>
    <w:rsid w:val="002D2BD6"/>
    <w:rsid w:val="002D306D"/>
    <w:rsid w:val="002D4738"/>
    <w:rsid w:val="002D61A5"/>
    <w:rsid w:val="002D7480"/>
    <w:rsid w:val="002E040D"/>
    <w:rsid w:val="002E2A1D"/>
    <w:rsid w:val="002E3AC7"/>
    <w:rsid w:val="002E4E39"/>
    <w:rsid w:val="002E5366"/>
    <w:rsid w:val="002E6A65"/>
    <w:rsid w:val="002E715D"/>
    <w:rsid w:val="002F187F"/>
    <w:rsid w:val="002F4235"/>
    <w:rsid w:val="002F4FD1"/>
    <w:rsid w:val="003004CB"/>
    <w:rsid w:val="00302149"/>
    <w:rsid w:val="00302E1E"/>
    <w:rsid w:val="00303F39"/>
    <w:rsid w:val="00311249"/>
    <w:rsid w:val="003113EF"/>
    <w:rsid w:val="00311AF3"/>
    <w:rsid w:val="0031320B"/>
    <w:rsid w:val="003134D1"/>
    <w:rsid w:val="00314753"/>
    <w:rsid w:val="00315C74"/>
    <w:rsid w:val="00316359"/>
    <w:rsid w:val="0032124A"/>
    <w:rsid w:val="0032594D"/>
    <w:rsid w:val="00326C96"/>
    <w:rsid w:val="003303B2"/>
    <w:rsid w:val="00331E3C"/>
    <w:rsid w:val="00333B28"/>
    <w:rsid w:val="00335127"/>
    <w:rsid w:val="003361A9"/>
    <w:rsid w:val="00336C77"/>
    <w:rsid w:val="003450AF"/>
    <w:rsid w:val="00345672"/>
    <w:rsid w:val="003531C4"/>
    <w:rsid w:val="003539ED"/>
    <w:rsid w:val="00353CCA"/>
    <w:rsid w:val="00353D49"/>
    <w:rsid w:val="00354679"/>
    <w:rsid w:val="0035577A"/>
    <w:rsid w:val="003558D0"/>
    <w:rsid w:val="00356AD0"/>
    <w:rsid w:val="00357ACE"/>
    <w:rsid w:val="00365A51"/>
    <w:rsid w:val="00365B0A"/>
    <w:rsid w:val="00365B6E"/>
    <w:rsid w:val="0036642C"/>
    <w:rsid w:val="00366C44"/>
    <w:rsid w:val="00371FA9"/>
    <w:rsid w:val="00373121"/>
    <w:rsid w:val="0037317F"/>
    <w:rsid w:val="003747A8"/>
    <w:rsid w:val="0037529D"/>
    <w:rsid w:val="00377537"/>
    <w:rsid w:val="003800F8"/>
    <w:rsid w:val="00381D3F"/>
    <w:rsid w:val="00387DD5"/>
    <w:rsid w:val="0039258A"/>
    <w:rsid w:val="00397ADD"/>
    <w:rsid w:val="003A011A"/>
    <w:rsid w:val="003A02AB"/>
    <w:rsid w:val="003A149B"/>
    <w:rsid w:val="003A4694"/>
    <w:rsid w:val="003B0033"/>
    <w:rsid w:val="003B089F"/>
    <w:rsid w:val="003B188F"/>
    <w:rsid w:val="003B42E2"/>
    <w:rsid w:val="003B5972"/>
    <w:rsid w:val="003B6C89"/>
    <w:rsid w:val="003B73EB"/>
    <w:rsid w:val="003B7C77"/>
    <w:rsid w:val="003C0672"/>
    <w:rsid w:val="003C1331"/>
    <w:rsid w:val="003C3A75"/>
    <w:rsid w:val="003C4331"/>
    <w:rsid w:val="003C52DF"/>
    <w:rsid w:val="003D2617"/>
    <w:rsid w:val="003D2765"/>
    <w:rsid w:val="003D2768"/>
    <w:rsid w:val="003D3145"/>
    <w:rsid w:val="003D5133"/>
    <w:rsid w:val="003D691C"/>
    <w:rsid w:val="003D755B"/>
    <w:rsid w:val="003E0004"/>
    <w:rsid w:val="003E167F"/>
    <w:rsid w:val="003E3504"/>
    <w:rsid w:val="003E37BE"/>
    <w:rsid w:val="003E3C95"/>
    <w:rsid w:val="003E5DA2"/>
    <w:rsid w:val="003E63B7"/>
    <w:rsid w:val="003F05CF"/>
    <w:rsid w:val="003F1531"/>
    <w:rsid w:val="003F1E1E"/>
    <w:rsid w:val="003F579C"/>
    <w:rsid w:val="003F66B9"/>
    <w:rsid w:val="003F6CD1"/>
    <w:rsid w:val="00400223"/>
    <w:rsid w:val="00400C9C"/>
    <w:rsid w:val="00401279"/>
    <w:rsid w:val="0040215F"/>
    <w:rsid w:val="004059BB"/>
    <w:rsid w:val="00405C9F"/>
    <w:rsid w:val="00405E8B"/>
    <w:rsid w:val="00406494"/>
    <w:rsid w:val="0040649C"/>
    <w:rsid w:val="00410280"/>
    <w:rsid w:val="004104DF"/>
    <w:rsid w:val="00410A78"/>
    <w:rsid w:val="004125C0"/>
    <w:rsid w:val="00414A70"/>
    <w:rsid w:val="00414E11"/>
    <w:rsid w:val="00421A8D"/>
    <w:rsid w:val="00424634"/>
    <w:rsid w:val="0042630E"/>
    <w:rsid w:val="00426DB6"/>
    <w:rsid w:val="004271DA"/>
    <w:rsid w:val="00430CC1"/>
    <w:rsid w:val="004315A4"/>
    <w:rsid w:val="00432CDC"/>
    <w:rsid w:val="004344F8"/>
    <w:rsid w:val="00434A2E"/>
    <w:rsid w:val="00435455"/>
    <w:rsid w:val="00441715"/>
    <w:rsid w:val="00441E42"/>
    <w:rsid w:val="00442A16"/>
    <w:rsid w:val="004450D1"/>
    <w:rsid w:val="0045037E"/>
    <w:rsid w:val="00450DBB"/>
    <w:rsid w:val="00451107"/>
    <w:rsid w:val="00452032"/>
    <w:rsid w:val="00455975"/>
    <w:rsid w:val="00456332"/>
    <w:rsid w:val="0046096E"/>
    <w:rsid w:val="004630C1"/>
    <w:rsid w:val="004643B6"/>
    <w:rsid w:val="00464C44"/>
    <w:rsid w:val="0046571D"/>
    <w:rsid w:val="00466B62"/>
    <w:rsid w:val="0047047A"/>
    <w:rsid w:val="00470D27"/>
    <w:rsid w:val="00473A1E"/>
    <w:rsid w:val="00474B28"/>
    <w:rsid w:val="0048181E"/>
    <w:rsid w:val="00484045"/>
    <w:rsid w:val="00484B90"/>
    <w:rsid w:val="004900E7"/>
    <w:rsid w:val="004936E2"/>
    <w:rsid w:val="00493858"/>
    <w:rsid w:val="0049403F"/>
    <w:rsid w:val="0049575D"/>
    <w:rsid w:val="004A2266"/>
    <w:rsid w:val="004A45AE"/>
    <w:rsid w:val="004A4943"/>
    <w:rsid w:val="004B2246"/>
    <w:rsid w:val="004B2591"/>
    <w:rsid w:val="004C2AE6"/>
    <w:rsid w:val="004C4BA4"/>
    <w:rsid w:val="004C53ED"/>
    <w:rsid w:val="004C69BE"/>
    <w:rsid w:val="004D08D9"/>
    <w:rsid w:val="004D0DE1"/>
    <w:rsid w:val="004D1A0F"/>
    <w:rsid w:val="004D283B"/>
    <w:rsid w:val="004D2C5C"/>
    <w:rsid w:val="004D6544"/>
    <w:rsid w:val="004D7F84"/>
    <w:rsid w:val="004E040C"/>
    <w:rsid w:val="004E0B0F"/>
    <w:rsid w:val="004E0DFD"/>
    <w:rsid w:val="004E38A1"/>
    <w:rsid w:val="004E3DDC"/>
    <w:rsid w:val="004F285D"/>
    <w:rsid w:val="004F3504"/>
    <w:rsid w:val="004F38DF"/>
    <w:rsid w:val="004F40AA"/>
    <w:rsid w:val="004F56BC"/>
    <w:rsid w:val="004F622D"/>
    <w:rsid w:val="005006D3"/>
    <w:rsid w:val="005020B7"/>
    <w:rsid w:val="005020D5"/>
    <w:rsid w:val="005023AF"/>
    <w:rsid w:val="00502677"/>
    <w:rsid w:val="0050308A"/>
    <w:rsid w:val="0050364F"/>
    <w:rsid w:val="005044D0"/>
    <w:rsid w:val="00504BE8"/>
    <w:rsid w:val="00510D54"/>
    <w:rsid w:val="00512307"/>
    <w:rsid w:val="0051264F"/>
    <w:rsid w:val="0051381E"/>
    <w:rsid w:val="00516850"/>
    <w:rsid w:val="0052036A"/>
    <w:rsid w:val="005203A9"/>
    <w:rsid w:val="00520A0E"/>
    <w:rsid w:val="00521173"/>
    <w:rsid w:val="00521A9E"/>
    <w:rsid w:val="00523620"/>
    <w:rsid w:val="00524271"/>
    <w:rsid w:val="0052431F"/>
    <w:rsid w:val="00526711"/>
    <w:rsid w:val="00527F31"/>
    <w:rsid w:val="005302E2"/>
    <w:rsid w:val="00530799"/>
    <w:rsid w:val="005317DC"/>
    <w:rsid w:val="00531F6F"/>
    <w:rsid w:val="00533C30"/>
    <w:rsid w:val="00533F38"/>
    <w:rsid w:val="005355DB"/>
    <w:rsid w:val="00535752"/>
    <w:rsid w:val="00536603"/>
    <w:rsid w:val="005456DF"/>
    <w:rsid w:val="00547DF8"/>
    <w:rsid w:val="00554DF0"/>
    <w:rsid w:val="00555857"/>
    <w:rsid w:val="00555B1C"/>
    <w:rsid w:val="00562100"/>
    <w:rsid w:val="005627B7"/>
    <w:rsid w:val="00563670"/>
    <w:rsid w:val="00564C23"/>
    <w:rsid w:val="00564E64"/>
    <w:rsid w:val="005673AF"/>
    <w:rsid w:val="00567922"/>
    <w:rsid w:val="00573067"/>
    <w:rsid w:val="00574098"/>
    <w:rsid w:val="00574B5F"/>
    <w:rsid w:val="005754BB"/>
    <w:rsid w:val="00576278"/>
    <w:rsid w:val="00576DB4"/>
    <w:rsid w:val="00581105"/>
    <w:rsid w:val="00582418"/>
    <w:rsid w:val="005853E0"/>
    <w:rsid w:val="00585F8D"/>
    <w:rsid w:val="005873D4"/>
    <w:rsid w:val="00587677"/>
    <w:rsid w:val="00591383"/>
    <w:rsid w:val="005949CD"/>
    <w:rsid w:val="00596DC3"/>
    <w:rsid w:val="00597790"/>
    <w:rsid w:val="005A042C"/>
    <w:rsid w:val="005A34D6"/>
    <w:rsid w:val="005A3EB5"/>
    <w:rsid w:val="005A42E6"/>
    <w:rsid w:val="005A67E5"/>
    <w:rsid w:val="005A6C92"/>
    <w:rsid w:val="005A6CF2"/>
    <w:rsid w:val="005B1114"/>
    <w:rsid w:val="005B2ED7"/>
    <w:rsid w:val="005B36CF"/>
    <w:rsid w:val="005B5120"/>
    <w:rsid w:val="005B6087"/>
    <w:rsid w:val="005C01F6"/>
    <w:rsid w:val="005C2CB3"/>
    <w:rsid w:val="005C4F80"/>
    <w:rsid w:val="005C51B7"/>
    <w:rsid w:val="005C585C"/>
    <w:rsid w:val="005C6E34"/>
    <w:rsid w:val="005C7435"/>
    <w:rsid w:val="005D0903"/>
    <w:rsid w:val="005D1F04"/>
    <w:rsid w:val="005D392C"/>
    <w:rsid w:val="005D41DD"/>
    <w:rsid w:val="005D50E8"/>
    <w:rsid w:val="005D57BB"/>
    <w:rsid w:val="005D57EF"/>
    <w:rsid w:val="005D6223"/>
    <w:rsid w:val="005D66BD"/>
    <w:rsid w:val="005D718F"/>
    <w:rsid w:val="005D74CF"/>
    <w:rsid w:val="005E0ACE"/>
    <w:rsid w:val="005E0B94"/>
    <w:rsid w:val="005E0B9D"/>
    <w:rsid w:val="005E1227"/>
    <w:rsid w:val="005E2D70"/>
    <w:rsid w:val="005E2D78"/>
    <w:rsid w:val="005E3B4A"/>
    <w:rsid w:val="005E4183"/>
    <w:rsid w:val="005E6456"/>
    <w:rsid w:val="005F4910"/>
    <w:rsid w:val="005F4CE9"/>
    <w:rsid w:val="005F533C"/>
    <w:rsid w:val="005F58FD"/>
    <w:rsid w:val="005F690F"/>
    <w:rsid w:val="00600836"/>
    <w:rsid w:val="00601A43"/>
    <w:rsid w:val="00601D77"/>
    <w:rsid w:val="006023F7"/>
    <w:rsid w:val="00603F5C"/>
    <w:rsid w:val="00604259"/>
    <w:rsid w:val="00605C2F"/>
    <w:rsid w:val="006075F9"/>
    <w:rsid w:val="00607920"/>
    <w:rsid w:val="00607B7D"/>
    <w:rsid w:val="00610F92"/>
    <w:rsid w:val="0061168F"/>
    <w:rsid w:val="0061202A"/>
    <w:rsid w:val="00612A53"/>
    <w:rsid w:val="0061390B"/>
    <w:rsid w:val="00613C18"/>
    <w:rsid w:val="00616040"/>
    <w:rsid w:val="00617B1B"/>
    <w:rsid w:val="00620622"/>
    <w:rsid w:val="00621341"/>
    <w:rsid w:val="00621F7C"/>
    <w:rsid w:val="006237BA"/>
    <w:rsid w:val="006240EA"/>
    <w:rsid w:val="00626D21"/>
    <w:rsid w:val="00632919"/>
    <w:rsid w:val="0063321C"/>
    <w:rsid w:val="00634E41"/>
    <w:rsid w:val="00635019"/>
    <w:rsid w:val="00636176"/>
    <w:rsid w:val="00636F4E"/>
    <w:rsid w:val="00637CDB"/>
    <w:rsid w:val="00637D69"/>
    <w:rsid w:val="006405AC"/>
    <w:rsid w:val="00640FC6"/>
    <w:rsid w:val="006414AA"/>
    <w:rsid w:val="00642BF8"/>
    <w:rsid w:val="006436A1"/>
    <w:rsid w:val="00644D60"/>
    <w:rsid w:val="006472A1"/>
    <w:rsid w:val="006523E0"/>
    <w:rsid w:val="00655BA2"/>
    <w:rsid w:val="00657C36"/>
    <w:rsid w:val="006607E1"/>
    <w:rsid w:val="00660F1B"/>
    <w:rsid w:val="00662824"/>
    <w:rsid w:val="00662DC9"/>
    <w:rsid w:val="0066649F"/>
    <w:rsid w:val="00666AA8"/>
    <w:rsid w:val="00667C6C"/>
    <w:rsid w:val="00667EA2"/>
    <w:rsid w:val="00670146"/>
    <w:rsid w:val="00675813"/>
    <w:rsid w:val="0067664A"/>
    <w:rsid w:val="006777B1"/>
    <w:rsid w:val="00685777"/>
    <w:rsid w:val="006873B3"/>
    <w:rsid w:val="0069143B"/>
    <w:rsid w:val="00691535"/>
    <w:rsid w:val="00692096"/>
    <w:rsid w:val="00693458"/>
    <w:rsid w:val="0069573F"/>
    <w:rsid w:val="00696BC9"/>
    <w:rsid w:val="00697A7F"/>
    <w:rsid w:val="006A153C"/>
    <w:rsid w:val="006A2155"/>
    <w:rsid w:val="006A3691"/>
    <w:rsid w:val="006A3C5A"/>
    <w:rsid w:val="006A3EBC"/>
    <w:rsid w:val="006A4197"/>
    <w:rsid w:val="006A50AD"/>
    <w:rsid w:val="006B0D7A"/>
    <w:rsid w:val="006B2E28"/>
    <w:rsid w:val="006B369E"/>
    <w:rsid w:val="006B3B62"/>
    <w:rsid w:val="006B3F78"/>
    <w:rsid w:val="006B4327"/>
    <w:rsid w:val="006B43B9"/>
    <w:rsid w:val="006B65AD"/>
    <w:rsid w:val="006B67A1"/>
    <w:rsid w:val="006C01CC"/>
    <w:rsid w:val="006C103F"/>
    <w:rsid w:val="006C3B19"/>
    <w:rsid w:val="006C3C2B"/>
    <w:rsid w:val="006C42BB"/>
    <w:rsid w:val="006C6D8F"/>
    <w:rsid w:val="006D13DB"/>
    <w:rsid w:val="006E2989"/>
    <w:rsid w:val="006E2F3B"/>
    <w:rsid w:val="006E3538"/>
    <w:rsid w:val="006E4966"/>
    <w:rsid w:val="006E57BA"/>
    <w:rsid w:val="006E6354"/>
    <w:rsid w:val="006E7869"/>
    <w:rsid w:val="006F1180"/>
    <w:rsid w:val="006F33E9"/>
    <w:rsid w:val="006F37B2"/>
    <w:rsid w:val="006F3FE6"/>
    <w:rsid w:val="006F4EBB"/>
    <w:rsid w:val="006F599C"/>
    <w:rsid w:val="0070187C"/>
    <w:rsid w:val="0070313B"/>
    <w:rsid w:val="00704CDD"/>
    <w:rsid w:val="0070748E"/>
    <w:rsid w:val="007076EC"/>
    <w:rsid w:val="00712E71"/>
    <w:rsid w:val="00713624"/>
    <w:rsid w:val="00716BF8"/>
    <w:rsid w:val="007179C0"/>
    <w:rsid w:val="00717FF0"/>
    <w:rsid w:val="00720A43"/>
    <w:rsid w:val="0072303E"/>
    <w:rsid w:val="00723B56"/>
    <w:rsid w:val="007242F5"/>
    <w:rsid w:val="00725C33"/>
    <w:rsid w:val="0072645D"/>
    <w:rsid w:val="0072684F"/>
    <w:rsid w:val="007279C7"/>
    <w:rsid w:val="00727B06"/>
    <w:rsid w:val="00730179"/>
    <w:rsid w:val="00730A75"/>
    <w:rsid w:val="00731F78"/>
    <w:rsid w:val="00733A09"/>
    <w:rsid w:val="00733D9C"/>
    <w:rsid w:val="00736254"/>
    <w:rsid w:val="00737070"/>
    <w:rsid w:val="00737732"/>
    <w:rsid w:val="007409FB"/>
    <w:rsid w:val="00740F64"/>
    <w:rsid w:val="007423FC"/>
    <w:rsid w:val="00742EAB"/>
    <w:rsid w:val="00743EB1"/>
    <w:rsid w:val="007445EB"/>
    <w:rsid w:val="007450F0"/>
    <w:rsid w:val="00745408"/>
    <w:rsid w:val="007526EA"/>
    <w:rsid w:val="0075429B"/>
    <w:rsid w:val="007659AD"/>
    <w:rsid w:val="0076612E"/>
    <w:rsid w:val="007663F3"/>
    <w:rsid w:val="00771C06"/>
    <w:rsid w:val="00773C1C"/>
    <w:rsid w:val="00773F64"/>
    <w:rsid w:val="007745BC"/>
    <w:rsid w:val="00774E4F"/>
    <w:rsid w:val="00776B2C"/>
    <w:rsid w:val="00781221"/>
    <w:rsid w:val="00782FBD"/>
    <w:rsid w:val="00783BE3"/>
    <w:rsid w:val="007854DC"/>
    <w:rsid w:val="00785FC7"/>
    <w:rsid w:val="00786031"/>
    <w:rsid w:val="007862DA"/>
    <w:rsid w:val="007876C7"/>
    <w:rsid w:val="00787C82"/>
    <w:rsid w:val="00791EFF"/>
    <w:rsid w:val="0079341E"/>
    <w:rsid w:val="00793A24"/>
    <w:rsid w:val="007961B0"/>
    <w:rsid w:val="00797074"/>
    <w:rsid w:val="007A074D"/>
    <w:rsid w:val="007A0D8F"/>
    <w:rsid w:val="007A441D"/>
    <w:rsid w:val="007A52DE"/>
    <w:rsid w:val="007A5BA2"/>
    <w:rsid w:val="007A6F76"/>
    <w:rsid w:val="007A75A7"/>
    <w:rsid w:val="007B47AB"/>
    <w:rsid w:val="007B7F6C"/>
    <w:rsid w:val="007C01F6"/>
    <w:rsid w:val="007C0523"/>
    <w:rsid w:val="007C3D00"/>
    <w:rsid w:val="007D031D"/>
    <w:rsid w:val="007D0A4D"/>
    <w:rsid w:val="007D3012"/>
    <w:rsid w:val="007D3BF8"/>
    <w:rsid w:val="007D529B"/>
    <w:rsid w:val="007D6A95"/>
    <w:rsid w:val="007D6D30"/>
    <w:rsid w:val="007D7004"/>
    <w:rsid w:val="007D7026"/>
    <w:rsid w:val="007E0670"/>
    <w:rsid w:val="007E08AB"/>
    <w:rsid w:val="007E0E9C"/>
    <w:rsid w:val="007E14B6"/>
    <w:rsid w:val="007E1F2A"/>
    <w:rsid w:val="007E25FB"/>
    <w:rsid w:val="007E3776"/>
    <w:rsid w:val="007E3D14"/>
    <w:rsid w:val="007E445D"/>
    <w:rsid w:val="007E5023"/>
    <w:rsid w:val="007E5293"/>
    <w:rsid w:val="007E5449"/>
    <w:rsid w:val="007E7DAE"/>
    <w:rsid w:val="007F1A39"/>
    <w:rsid w:val="007F1D53"/>
    <w:rsid w:val="007F2619"/>
    <w:rsid w:val="007F28D3"/>
    <w:rsid w:val="007F4459"/>
    <w:rsid w:val="007F4951"/>
    <w:rsid w:val="007F5919"/>
    <w:rsid w:val="007F6698"/>
    <w:rsid w:val="007F7BBA"/>
    <w:rsid w:val="0080048E"/>
    <w:rsid w:val="008013E9"/>
    <w:rsid w:val="00805C0B"/>
    <w:rsid w:val="008101CC"/>
    <w:rsid w:val="0081064E"/>
    <w:rsid w:val="00810B73"/>
    <w:rsid w:val="008115A6"/>
    <w:rsid w:val="0081244F"/>
    <w:rsid w:val="00814681"/>
    <w:rsid w:val="00815115"/>
    <w:rsid w:val="00815372"/>
    <w:rsid w:val="008158CB"/>
    <w:rsid w:val="008166D2"/>
    <w:rsid w:val="00816ECD"/>
    <w:rsid w:val="00822B93"/>
    <w:rsid w:val="00822F24"/>
    <w:rsid w:val="0082538D"/>
    <w:rsid w:val="00831256"/>
    <w:rsid w:val="0083340A"/>
    <w:rsid w:val="00833A78"/>
    <w:rsid w:val="00834122"/>
    <w:rsid w:val="00836933"/>
    <w:rsid w:val="00840F4C"/>
    <w:rsid w:val="00842E62"/>
    <w:rsid w:val="008532ED"/>
    <w:rsid w:val="0085362E"/>
    <w:rsid w:val="0085592A"/>
    <w:rsid w:val="008576AF"/>
    <w:rsid w:val="00857AAF"/>
    <w:rsid w:val="00857B95"/>
    <w:rsid w:val="00861F12"/>
    <w:rsid w:val="008624B9"/>
    <w:rsid w:val="00862F17"/>
    <w:rsid w:val="0086399F"/>
    <w:rsid w:val="008652E0"/>
    <w:rsid w:val="00865B6D"/>
    <w:rsid w:val="008675CF"/>
    <w:rsid w:val="0087305E"/>
    <w:rsid w:val="00873A3E"/>
    <w:rsid w:val="00875680"/>
    <w:rsid w:val="00877701"/>
    <w:rsid w:val="00881D73"/>
    <w:rsid w:val="008821A3"/>
    <w:rsid w:val="0088278D"/>
    <w:rsid w:val="00885B70"/>
    <w:rsid w:val="00891E80"/>
    <w:rsid w:val="00894788"/>
    <w:rsid w:val="00894819"/>
    <w:rsid w:val="00896F13"/>
    <w:rsid w:val="008A1249"/>
    <w:rsid w:val="008A4FA0"/>
    <w:rsid w:val="008A5776"/>
    <w:rsid w:val="008B4F58"/>
    <w:rsid w:val="008B4F9D"/>
    <w:rsid w:val="008C0C14"/>
    <w:rsid w:val="008C1D4D"/>
    <w:rsid w:val="008C247A"/>
    <w:rsid w:val="008C6642"/>
    <w:rsid w:val="008C7E7E"/>
    <w:rsid w:val="008D1236"/>
    <w:rsid w:val="008D1FBE"/>
    <w:rsid w:val="008D2B9D"/>
    <w:rsid w:val="008D5841"/>
    <w:rsid w:val="008E0C4F"/>
    <w:rsid w:val="008E20CC"/>
    <w:rsid w:val="008E391F"/>
    <w:rsid w:val="008E4CFD"/>
    <w:rsid w:val="008E4FDA"/>
    <w:rsid w:val="008E5841"/>
    <w:rsid w:val="008E5FB8"/>
    <w:rsid w:val="008E7BF2"/>
    <w:rsid w:val="008F1BBA"/>
    <w:rsid w:val="008F1DB2"/>
    <w:rsid w:val="008F2ABF"/>
    <w:rsid w:val="008F2ACE"/>
    <w:rsid w:val="008F4C7F"/>
    <w:rsid w:val="008F4F2B"/>
    <w:rsid w:val="008F5BA0"/>
    <w:rsid w:val="008F5D09"/>
    <w:rsid w:val="009000FA"/>
    <w:rsid w:val="00900F61"/>
    <w:rsid w:val="00901044"/>
    <w:rsid w:val="00902141"/>
    <w:rsid w:val="0090340F"/>
    <w:rsid w:val="0090432B"/>
    <w:rsid w:val="009052CB"/>
    <w:rsid w:val="00905FCB"/>
    <w:rsid w:val="009106A9"/>
    <w:rsid w:val="0091236F"/>
    <w:rsid w:val="00914095"/>
    <w:rsid w:val="009141B2"/>
    <w:rsid w:val="00916A17"/>
    <w:rsid w:val="00924346"/>
    <w:rsid w:val="009302E4"/>
    <w:rsid w:val="00930F2E"/>
    <w:rsid w:val="009331D4"/>
    <w:rsid w:val="00936E82"/>
    <w:rsid w:val="0093706D"/>
    <w:rsid w:val="009411F2"/>
    <w:rsid w:val="00941A02"/>
    <w:rsid w:val="00941A57"/>
    <w:rsid w:val="00942C65"/>
    <w:rsid w:val="00943437"/>
    <w:rsid w:val="00943470"/>
    <w:rsid w:val="00944008"/>
    <w:rsid w:val="00945D27"/>
    <w:rsid w:val="00946368"/>
    <w:rsid w:val="0094745C"/>
    <w:rsid w:val="0095046F"/>
    <w:rsid w:val="00950A7E"/>
    <w:rsid w:val="00950E16"/>
    <w:rsid w:val="00951735"/>
    <w:rsid w:val="009529CA"/>
    <w:rsid w:val="00952F6C"/>
    <w:rsid w:val="00953C5F"/>
    <w:rsid w:val="009547A5"/>
    <w:rsid w:val="00955716"/>
    <w:rsid w:val="009569A7"/>
    <w:rsid w:val="00956B63"/>
    <w:rsid w:val="00963F24"/>
    <w:rsid w:val="0096667A"/>
    <w:rsid w:val="009666ED"/>
    <w:rsid w:val="00972203"/>
    <w:rsid w:val="00972C59"/>
    <w:rsid w:val="009742D2"/>
    <w:rsid w:val="009744DD"/>
    <w:rsid w:val="009748EE"/>
    <w:rsid w:val="00975571"/>
    <w:rsid w:val="009761F7"/>
    <w:rsid w:val="00976317"/>
    <w:rsid w:val="009779E0"/>
    <w:rsid w:val="00982A0B"/>
    <w:rsid w:val="00983C50"/>
    <w:rsid w:val="00983DEF"/>
    <w:rsid w:val="00984B98"/>
    <w:rsid w:val="00984C1A"/>
    <w:rsid w:val="00986ABE"/>
    <w:rsid w:val="00990F3B"/>
    <w:rsid w:val="009912F4"/>
    <w:rsid w:val="00995E5C"/>
    <w:rsid w:val="009969AF"/>
    <w:rsid w:val="009A015D"/>
    <w:rsid w:val="009A1468"/>
    <w:rsid w:val="009A19E2"/>
    <w:rsid w:val="009A2F0A"/>
    <w:rsid w:val="009A4544"/>
    <w:rsid w:val="009A4F5F"/>
    <w:rsid w:val="009A5E33"/>
    <w:rsid w:val="009A71F9"/>
    <w:rsid w:val="009B08DD"/>
    <w:rsid w:val="009B0DF5"/>
    <w:rsid w:val="009B1823"/>
    <w:rsid w:val="009B1DAA"/>
    <w:rsid w:val="009B241F"/>
    <w:rsid w:val="009B3F29"/>
    <w:rsid w:val="009B4947"/>
    <w:rsid w:val="009B5260"/>
    <w:rsid w:val="009B5D06"/>
    <w:rsid w:val="009B69A5"/>
    <w:rsid w:val="009C0B92"/>
    <w:rsid w:val="009C0E46"/>
    <w:rsid w:val="009C1C1C"/>
    <w:rsid w:val="009C223B"/>
    <w:rsid w:val="009C262B"/>
    <w:rsid w:val="009C28FD"/>
    <w:rsid w:val="009C39B9"/>
    <w:rsid w:val="009C3D12"/>
    <w:rsid w:val="009C4092"/>
    <w:rsid w:val="009C488C"/>
    <w:rsid w:val="009C4943"/>
    <w:rsid w:val="009C4C21"/>
    <w:rsid w:val="009C6506"/>
    <w:rsid w:val="009C73C0"/>
    <w:rsid w:val="009D00D1"/>
    <w:rsid w:val="009D0913"/>
    <w:rsid w:val="009D18B9"/>
    <w:rsid w:val="009D40D4"/>
    <w:rsid w:val="009D43A7"/>
    <w:rsid w:val="009D4522"/>
    <w:rsid w:val="009D7183"/>
    <w:rsid w:val="009E1C97"/>
    <w:rsid w:val="009E6052"/>
    <w:rsid w:val="009E6E0E"/>
    <w:rsid w:val="009F0B70"/>
    <w:rsid w:val="009F511C"/>
    <w:rsid w:val="009F57F0"/>
    <w:rsid w:val="009F651C"/>
    <w:rsid w:val="009F663A"/>
    <w:rsid w:val="00A018C2"/>
    <w:rsid w:val="00A02FC1"/>
    <w:rsid w:val="00A03BFC"/>
    <w:rsid w:val="00A0499F"/>
    <w:rsid w:val="00A04D81"/>
    <w:rsid w:val="00A067C8"/>
    <w:rsid w:val="00A075FB"/>
    <w:rsid w:val="00A123EA"/>
    <w:rsid w:val="00A14C49"/>
    <w:rsid w:val="00A17C68"/>
    <w:rsid w:val="00A17D48"/>
    <w:rsid w:val="00A203BA"/>
    <w:rsid w:val="00A210B7"/>
    <w:rsid w:val="00A21D3C"/>
    <w:rsid w:val="00A2308F"/>
    <w:rsid w:val="00A24259"/>
    <w:rsid w:val="00A27181"/>
    <w:rsid w:val="00A271EE"/>
    <w:rsid w:val="00A31BA1"/>
    <w:rsid w:val="00A321DA"/>
    <w:rsid w:val="00A33604"/>
    <w:rsid w:val="00A33757"/>
    <w:rsid w:val="00A33996"/>
    <w:rsid w:val="00A4236A"/>
    <w:rsid w:val="00A44E0E"/>
    <w:rsid w:val="00A47B3C"/>
    <w:rsid w:val="00A47C1D"/>
    <w:rsid w:val="00A547CB"/>
    <w:rsid w:val="00A54E85"/>
    <w:rsid w:val="00A555F4"/>
    <w:rsid w:val="00A55EF2"/>
    <w:rsid w:val="00A613E8"/>
    <w:rsid w:val="00A633F7"/>
    <w:rsid w:val="00A636D9"/>
    <w:rsid w:val="00A677F0"/>
    <w:rsid w:val="00A67D1C"/>
    <w:rsid w:val="00A70A95"/>
    <w:rsid w:val="00A712F7"/>
    <w:rsid w:val="00A71EFB"/>
    <w:rsid w:val="00A76ED1"/>
    <w:rsid w:val="00A80841"/>
    <w:rsid w:val="00A818B0"/>
    <w:rsid w:val="00A820A9"/>
    <w:rsid w:val="00A828C3"/>
    <w:rsid w:val="00A847F7"/>
    <w:rsid w:val="00A86DD4"/>
    <w:rsid w:val="00A87AC3"/>
    <w:rsid w:val="00A9050A"/>
    <w:rsid w:val="00A92FD2"/>
    <w:rsid w:val="00A943B2"/>
    <w:rsid w:val="00A96BAF"/>
    <w:rsid w:val="00A96FFB"/>
    <w:rsid w:val="00A971B6"/>
    <w:rsid w:val="00AA038D"/>
    <w:rsid w:val="00AA0AF0"/>
    <w:rsid w:val="00AA2562"/>
    <w:rsid w:val="00AA4A0C"/>
    <w:rsid w:val="00AA502C"/>
    <w:rsid w:val="00AA597B"/>
    <w:rsid w:val="00AB49A6"/>
    <w:rsid w:val="00AB4F3B"/>
    <w:rsid w:val="00AB5A02"/>
    <w:rsid w:val="00AC084A"/>
    <w:rsid w:val="00AC101B"/>
    <w:rsid w:val="00AC192C"/>
    <w:rsid w:val="00AC2450"/>
    <w:rsid w:val="00AC4B83"/>
    <w:rsid w:val="00AC7CD6"/>
    <w:rsid w:val="00AD2CD1"/>
    <w:rsid w:val="00AD410B"/>
    <w:rsid w:val="00AD5139"/>
    <w:rsid w:val="00AE1625"/>
    <w:rsid w:val="00AE224B"/>
    <w:rsid w:val="00AE23B8"/>
    <w:rsid w:val="00AE3C71"/>
    <w:rsid w:val="00AE783E"/>
    <w:rsid w:val="00AE7F19"/>
    <w:rsid w:val="00AF0D8F"/>
    <w:rsid w:val="00AF2ADB"/>
    <w:rsid w:val="00AF43BD"/>
    <w:rsid w:val="00AF61E9"/>
    <w:rsid w:val="00AF73CA"/>
    <w:rsid w:val="00AF7990"/>
    <w:rsid w:val="00B00BE8"/>
    <w:rsid w:val="00B0182C"/>
    <w:rsid w:val="00B02D9D"/>
    <w:rsid w:val="00B07DEA"/>
    <w:rsid w:val="00B128F3"/>
    <w:rsid w:val="00B12FB4"/>
    <w:rsid w:val="00B13CEA"/>
    <w:rsid w:val="00B15FC9"/>
    <w:rsid w:val="00B211E2"/>
    <w:rsid w:val="00B2133C"/>
    <w:rsid w:val="00B23774"/>
    <w:rsid w:val="00B270FF"/>
    <w:rsid w:val="00B31514"/>
    <w:rsid w:val="00B315DF"/>
    <w:rsid w:val="00B32187"/>
    <w:rsid w:val="00B32C94"/>
    <w:rsid w:val="00B330B4"/>
    <w:rsid w:val="00B332AC"/>
    <w:rsid w:val="00B35146"/>
    <w:rsid w:val="00B3616C"/>
    <w:rsid w:val="00B36EA0"/>
    <w:rsid w:val="00B40F2A"/>
    <w:rsid w:val="00B4185D"/>
    <w:rsid w:val="00B41AC0"/>
    <w:rsid w:val="00B426E9"/>
    <w:rsid w:val="00B42788"/>
    <w:rsid w:val="00B43F05"/>
    <w:rsid w:val="00B44B73"/>
    <w:rsid w:val="00B46B9A"/>
    <w:rsid w:val="00B5092B"/>
    <w:rsid w:val="00B53583"/>
    <w:rsid w:val="00B53BC0"/>
    <w:rsid w:val="00B53E32"/>
    <w:rsid w:val="00B55D1D"/>
    <w:rsid w:val="00B55DAB"/>
    <w:rsid w:val="00B61ECD"/>
    <w:rsid w:val="00B62296"/>
    <w:rsid w:val="00B63B25"/>
    <w:rsid w:val="00B63CD9"/>
    <w:rsid w:val="00B645EF"/>
    <w:rsid w:val="00B651AD"/>
    <w:rsid w:val="00B65A2F"/>
    <w:rsid w:val="00B65D36"/>
    <w:rsid w:val="00B66E37"/>
    <w:rsid w:val="00B74DDB"/>
    <w:rsid w:val="00B760D8"/>
    <w:rsid w:val="00B77FBD"/>
    <w:rsid w:val="00B81FEC"/>
    <w:rsid w:val="00B8226A"/>
    <w:rsid w:val="00B827B5"/>
    <w:rsid w:val="00B850C1"/>
    <w:rsid w:val="00B8568C"/>
    <w:rsid w:val="00B86255"/>
    <w:rsid w:val="00B9294C"/>
    <w:rsid w:val="00B94E65"/>
    <w:rsid w:val="00B956E0"/>
    <w:rsid w:val="00B9581B"/>
    <w:rsid w:val="00B9669B"/>
    <w:rsid w:val="00BA1386"/>
    <w:rsid w:val="00BA548C"/>
    <w:rsid w:val="00BA5BC7"/>
    <w:rsid w:val="00BA5FBB"/>
    <w:rsid w:val="00BA605E"/>
    <w:rsid w:val="00BA6456"/>
    <w:rsid w:val="00BB0453"/>
    <w:rsid w:val="00BB1957"/>
    <w:rsid w:val="00BB3415"/>
    <w:rsid w:val="00BB4842"/>
    <w:rsid w:val="00BB5D84"/>
    <w:rsid w:val="00BB5E92"/>
    <w:rsid w:val="00BB6C19"/>
    <w:rsid w:val="00BB6EE3"/>
    <w:rsid w:val="00BC0493"/>
    <w:rsid w:val="00BC4BE9"/>
    <w:rsid w:val="00BC4D5C"/>
    <w:rsid w:val="00BC5710"/>
    <w:rsid w:val="00BC69A7"/>
    <w:rsid w:val="00BC7318"/>
    <w:rsid w:val="00BC7750"/>
    <w:rsid w:val="00BD0AEB"/>
    <w:rsid w:val="00BD1013"/>
    <w:rsid w:val="00BD42F7"/>
    <w:rsid w:val="00BD4917"/>
    <w:rsid w:val="00BD55CB"/>
    <w:rsid w:val="00BD5931"/>
    <w:rsid w:val="00BD646C"/>
    <w:rsid w:val="00BE11E2"/>
    <w:rsid w:val="00BE59A5"/>
    <w:rsid w:val="00BE6243"/>
    <w:rsid w:val="00BE730D"/>
    <w:rsid w:val="00BE7893"/>
    <w:rsid w:val="00BE7DCA"/>
    <w:rsid w:val="00BF0B93"/>
    <w:rsid w:val="00BF1DF3"/>
    <w:rsid w:val="00BF2A92"/>
    <w:rsid w:val="00BF2ECE"/>
    <w:rsid w:val="00BF36A7"/>
    <w:rsid w:val="00BF69F8"/>
    <w:rsid w:val="00C00AF4"/>
    <w:rsid w:val="00C00F99"/>
    <w:rsid w:val="00C02517"/>
    <w:rsid w:val="00C04D86"/>
    <w:rsid w:val="00C050B7"/>
    <w:rsid w:val="00C054B7"/>
    <w:rsid w:val="00C06E17"/>
    <w:rsid w:val="00C07702"/>
    <w:rsid w:val="00C07B92"/>
    <w:rsid w:val="00C15C73"/>
    <w:rsid w:val="00C16264"/>
    <w:rsid w:val="00C22C76"/>
    <w:rsid w:val="00C25FE0"/>
    <w:rsid w:val="00C26015"/>
    <w:rsid w:val="00C27322"/>
    <w:rsid w:val="00C310C9"/>
    <w:rsid w:val="00C317DF"/>
    <w:rsid w:val="00C34241"/>
    <w:rsid w:val="00C348BB"/>
    <w:rsid w:val="00C41950"/>
    <w:rsid w:val="00C45B83"/>
    <w:rsid w:val="00C50D3D"/>
    <w:rsid w:val="00C5533D"/>
    <w:rsid w:val="00C55C3E"/>
    <w:rsid w:val="00C564FB"/>
    <w:rsid w:val="00C573EC"/>
    <w:rsid w:val="00C57DC9"/>
    <w:rsid w:val="00C60A19"/>
    <w:rsid w:val="00C621C2"/>
    <w:rsid w:val="00C6475E"/>
    <w:rsid w:val="00C64D74"/>
    <w:rsid w:val="00C65885"/>
    <w:rsid w:val="00C66880"/>
    <w:rsid w:val="00C70449"/>
    <w:rsid w:val="00C70B95"/>
    <w:rsid w:val="00C70E11"/>
    <w:rsid w:val="00C7288C"/>
    <w:rsid w:val="00C72AF7"/>
    <w:rsid w:val="00C72D5F"/>
    <w:rsid w:val="00C73272"/>
    <w:rsid w:val="00C74D2B"/>
    <w:rsid w:val="00C769A3"/>
    <w:rsid w:val="00C8479E"/>
    <w:rsid w:val="00C84888"/>
    <w:rsid w:val="00C84E8A"/>
    <w:rsid w:val="00C85BCB"/>
    <w:rsid w:val="00C875B1"/>
    <w:rsid w:val="00C937F7"/>
    <w:rsid w:val="00C93CCC"/>
    <w:rsid w:val="00C95596"/>
    <w:rsid w:val="00C966B9"/>
    <w:rsid w:val="00C96DA3"/>
    <w:rsid w:val="00CA090D"/>
    <w:rsid w:val="00CA2396"/>
    <w:rsid w:val="00CA35A6"/>
    <w:rsid w:val="00CA467F"/>
    <w:rsid w:val="00CA5367"/>
    <w:rsid w:val="00CA5C5D"/>
    <w:rsid w:val="00CA5F9E"/>
    <w:rsid w:val="00CA7A4B"/>
    <w:rsid w:val="00CB0789"/>
    <w:rsid w:val="00CB1FB4"/>
    <w:rsid w:val="00CB2CB7"/>
    <w:rsid w:val="00CB2FE4"/>
    <w:rsid w:val="00CB3FED"/>
    <w:rsid w:val="00CB4273"/>
    <w:rsid w:val="00CB4560"/>
    <w:rsid w:val="00CB4B0F"/>
    <w:rsid w:val="00CB61D5"/>
    <w:rsid w:val="00CB7924"/>
    <w:rsid w:val="00CC15CB"/>
    <w:rsid w:val="00CC1756"/>
    <w:rsid w:val="00CC1ECC"/>
    <w:rsid w:val="00CC3B5A"/>
    <w:rsid w:val="00CC670C"/>
    <w:rsid w:val="00CD251D"/>
    <w:rsid w:val="00CD2944"/>
    <w:rsid w:val="00CD3ABC"/>
    <w:rsid w:val="00CD4482"/>
    <w:rsid w:val="00CD4A8C"/>
    <w:rsid w:val="00CD6630"/>
    <w:rsid w:val="00CD6B15"/>
    <w:rsid w:val="00CD7926"/>
    <w:rsid w:val="00CE21DC"/>
    <w:rsid w:val="00CE2B65"/>
    <w:rsid w:val="00CE3A25"/>
    <w:rsid w:val="00CE4F45"/>
    <w:rsid w:val="00CE712E"/>
    <w:rsid w:val="00CF253F"/>
    <w:rsid w:val="00CF2DA4"/>
    <w:rsid w:val="00CF3160"/>
    <w:rsid w:val="00CF363C"/>
    <w:rsid w:val="00CF3AED"/>
    <w:rsid w:val="00CF5323"/>
    <w:rsid w:val="00CF5CD4"/>
    <w:rsid w:val="00CF67B6"/>
    <w:rsid w:val="00CF7035"/>
    <w:rsid w:val="00D01917"/>
    <w:rsid w:val="00D02CA1"/>
    <w:rsid w:val="00D03654"/>
    <w:rsid w:val="00D03F5D"/>
    <w:rsid w:val="00D04893"/>
    <w:rsid w:val="00D062F1"/>
    <w:rsid w:val="00D065BD"/>
    <w:rsid w:val="00D142A9"/>
    <w:rsid w:val="00D205AC"/>
    <w:rsid w:val="00D20AF7"/>
    <w:rsid w:val="00D2173F"/>
    <w:rsid w:val="00D23293"/>
    <w:rsid w:val="00D23EFF"/>
    <w:rsid w:val="00D24467"/>
    <w:rsid w:val="00D25403"/>
    <w:rsid w:val="00D25A00"/>
    <w:rsid w:val="00D25CC0"/>
    <w:rsid w:val="00D2691C"/>
    <w:rsid w:val="00D32044"/>
    <w:rsid w:val="00D36522"/>
    <w:rsid w:val="00D36B3C"/>
    <w:rsid w:val="00D37CEB"/>
    <w:rsid w:val="00D405B4"/>
    <w:rsid w:val="00D407BF"/>
    <w:rsid w:val="00D4097A"/>
    <w:rsid w:val="00D40CF7"/>
    <w:rsid w:val="00D40EC8"/>
    <w:rsid w:val="00D41BFF"/>
    <w:rsid w:val="00D43452"/>
    <w:rsid w:val="00D43B98"/>
    <w:rsid w:val="00D45473"/>
    <w:rsid w:val="00D4552E"/>
    <w:rsid w:val="00D459E8"/>
    <w:rsid w:val="00D47F7A"/>
    <w:rsid w:val="00D564B2"/>
    <w:rsid w:val="00D56A50"/>
    <w:rsid w:val="00D56B57"/>
    <w:rsid w:val="00D60C51"/>
    <w:rsid w:val="00D61EE5"/>
    <w:rsid w:val="00D62B26"/>
    <w:rsid w:val="00D62E57"/>
    <w:rsid w:val="00D63574"/>
    <w:rsid w:val="00D64896"/>
    <w:rsid w:val="00D67893"/>
    <w:rsid w:val="00D71F9E"/>
    <w:rsid w:val="00D72E67"/>
    <w:rsid w:val="00D75316"/>
    <w:rsid w:val="00D7620B"/>
    <w:rsid w:val="00D77143"/>
    <w:rsid w:val="00D80115"/>
    <w:rsid w:val="00D810D3"/>
    <w:rsid w:val="00D81940"/>
    <w:rsid w:val="00D819B8"/>
    <w:rsid w:val="00D82BF5"/>
    <w:rsid w:val="00D86186"/>
    <w:rsid w:val="00D86E53"/>
    <w:rsid w:val="00D8742E"/>
    <w:rsid w:val="00D8750D"/>
    <w:rsid w:val="00D87C85"/>
    <w:rsid w:val="00D9021E"/>
    <w:rsid w:val="00D932DA"/>
    <w:rsid w:val="00D93792"/>
    <w:rsid w:val="00D941F6"/>
    <w:rsid w:val="00D949ED"/>
    <w:rsid w:val="00D95B4D"/>
    <w:rsid w:val="00D96854"/>
    <w:rsid w:val="00D97285"/>
    <w:rsid w:val="00DA05DD"/>
    <w:rsid w:val="00DA0B7E"/>
    <w:rsid w:val="00DA0D2E"/>
    <w:rsid w:val="00DA1E04"/>
    <w:rsid w:val="00DA3FED"/>
    <w:rsid w:val="00DA5E12"/>
    <w:rsid w:val="00DA723B"/>
    <w:rsid w:val="00DA7A26"/>
    <w:rsid w:val="00DB1225"/>
    <w:rsid w:val="00DB3BD4"/>
    <w:rsid w:val="00DB5605"/>
    <w:rsid w:val="00DB66BF"/>
    <w:rsid w:val="00DB6FB8"/>
    <w:rsid w:val="00DC0BA7"/>
    <w:rsid w:val="00DC0F5C"/>
    <w:rsid w:val="00DC3D7A"/>
    <w:rsid w:val="00DC5BA5"/>
    <w:rsid w:val="00DD02D5"/>
    <w:rsid w:val="00DD3E1C"/>
    <w:rsid w:val="00DD5BE6"/>
    <w:rsid w:val="00DE4161"/>
    <w:rsid w:val="00DE7DE9"/>
    <w:rsid w:val="00DF1F25"/>
    <w:rsid w:val="00DF3B26"/>
    <w:rsid w:val="00DF3E27"/>
    <w:rsid w:val="00DF3E63"/>
    <w:rsid w:val="00DF4011"/>
    <w:rsid w:val="00DF4C67"/>
    <w:rsid w:val="00DF4D64"/>
    <w:rsid w:val="00DF6433"/>
    <w:rsid w:val="00E001D2"/>
    <w:rsid w:val="00E005EC"/>
    <w:rsid w:val="00E01883"/>
    <w:rsid w:val="00E0477F"/>
    <w:rsid w:val="00E04E31"/>
    <w:rsid w:val="00E05A6F"/>
    <w:rsid w:val="00E05C20"/>
    <w:rsid w:val="00E104DE"/>
    <w:rsid w:val="00E104FE"/>
    <w:rsid w:val="00E121CE"/>
    <w:rsid w:val="00E1239B"/>
    <w:rsid w:val="00E14216"/>
    <w:rsid w:val="00E14EC7"/>
    <w:rsid w:val="00E21BD7"/>
    <w:rsid w:val="00E238C0"/>
    <w:rsid w:val="00E27A31"/>
    <w:rsid w:val="00E321E0"/>
    <w:rsid w:val="00E33485"/>
    <w:rsid w:val="00E34C8C"/>
    <w:rsid w:val="00E362D8"/>
    <w:rsid w:val="00E40A62"/>
    <w:rsid w:val="00E4369E"/>
    <w:rsid w:val="00E44B93"/>
    <w:rsid w:val="00E452EA"/>
    <w:rsid w:val="00E46B98"/>
    <w:rsid w:val="00E47E05"/>
    <w:rsid w:val="00E50039"/>
    <w:rsid w:val="00E50CDD"/>
    <w:rsid w:val="00E53A45"/>
    <w:rsid w:val="00E541DF"/>
    <w:rsid w:val="00E54B2C"/>
    <w:rsid w:val="00E550FC"/>
    <w:rsid w:val="00E55891"/>
    <w:rsid w:val="00E55E7F"/>
    <w:rsid w:val="00E61F34"/>
    <w:rsid w:val="00E64259"/>
    <w:rsid w:val="00E64970"/>
    <w:rsid w:val="00E64DB2"/>
    <w:rsid w:val="00E6504C"/>
    <w:rsid w:val="00E6535A"/>
    <w:rsid w:val="00E675FA"/>
    <w:rsid w:val="00E67987"/>
    <w:rsid w:val="00E7047E"/>
    <w:rsid w:val="00E71218"/>
    <w:rsid w:val="00E71891"/>
    <w:rsid w:val="00E73090"/>
    <w:rsid w:val="00E802A7"/>
    <w:rsid w:val="00E8054C"/>
    <w:rsid w:val="00E81510"/>
    <w:rsid w:val="00E8354A"/>
    <w:rsid w:val="00E843A6"/>
    <w:rsid w:val="00E8543A"/>
    <w:rsid w:val="00E863C5"/>
    <w:rsid w:val="00E86726"/>
    <w:rsid w:val="00E868E7"/>
    <w:rsid w:val="00E86EC8"/>
    <w:rsid w:val="00E92269"/>
    <w:rsid w:val="00E92D3A"/>
    <w:rsid w:val="00E94F28"/>
    <w:rsid w:val="00E964CD"/>
    <w:rsid w:val="00EA05AA"/>
    <w:rsid w:val="00EA348B"/>
    <w:rsid w:val="00EA3C40"/>
    <w:rsid w:val="00EA4D8A"/>
    <w:rsid w:val="00EA5A5B"/>
    <w:rsid w:val="00EB2055"/>
    <w:rsid w:val="00EB2742"/>
    <w:rsid w:val="00EB3032"/>
    <w:rsid w:val="00EB72CD"/>
    <w:rsid w:val="00EB7918"/>
    <w:rsid w:val="00EB7E4F"/>
    <w:rsid w:val="00EC0B09"/>
    <w:rsid w:val="00EC1FB2"/>
    <w:rsid w:val="00EC2084"/>
    <w:rsid w:val="00EC2239"/>
    <w:rsid w:val="00EC22A7"/>
    <w:rsid w:val="00EC22E4"/>
    <w:rsid w:val="00EC3BBC"/>
    <w:rsid w:val="00EC3D21"/>
    <w:rsid w:val="00EC4CB3"/>
    <w:rsid w:val="00EC5233"/>
    <w:rsid w:val="00EC6F79"/>
    <w:rsid w:val="00EC7A7E"/>
    <w:rsid w:val="00ED0798"/>
    <w:rsid w:val="00ED20DF"/>
    <w:rsid w:val="00ED28B6"/>
    <w:rsid w:val="00ED3223"/>
    <w:rsid w:val="00ED628A"/>
    <w:rsid w:val="00ED6437"/>
    <w:rsid w:val="00EE25F0"/>
    <w:rsid w:val="00EE3093"/>
    <w:rsid w:val="00EE448A"/>
    <w:rsid w:val="00EE60FB"/>
    <w:rsid w:val="00EE71BE"/>
    <w:rsid w:val="00EF10BA"/>
    <w:rsid w:val="00EF1A67"/>
    <w:rsid w:val="00EF1E4A"/>
    <w:rsid w:val="00EF3267"/>
    <w:rsid w:val="00EF51CD"/>
    <w:rsid w:val="00EF5D9C"/>
    <w:rsid w:val="00EF612D"/>
    <w:rsid w:val="00F00CE5"/>
    <w:rsid w:val="00F01FC1"/>
    <w:rsid w:val="00F02C93"/>
    <w:rsid w:val="00F039F6"/>
    <w:rsid w:val="00F04B35"/>
    <w:rsid w:val="00F10517"/>
    <w:rsid w:val="00F106E0"/>
    <w:rsid w:val="00F10704"/>
    <w:rsid w:val="00F150E7"/>
    <w:rsid w:val="00F1558E"/>
    <w:rsid w:val="00F15641"/>
    <w:rsid w:val="00F15A89"/>
    <w:rsid w:val="00F169D6"/>
    <w:rsid w:val="00F17360"/>
    <w:rsid w:val="00F2271D"/>
    <w:rsid w:val="00F22E5B"/>
    <w:rsid w:val="00F23099"/>
    <w:rsid w:val="00F31333"/>
    <w:rsid w:val="00F31732"/>
    <w:rsid w:val="00F325EB"/>
    <w:rsid w:val="00F350CF"/>
    <w:rsid w:val="00F378B3"/>
    <w:rsid w:val="00F40F0D"/>
    <w:rsid w:val="00F421A2"/>
    <w:rsid w:val="00F4233A"/>
    <w:rsid w:val="00F4262E"/>
    <w:rsid w:val="00F43016"/>
    <w:rsid w:val="00F430F3"/>
    <w:rsid w:val="00F465BC"/>
    <w:rsid w:val="00F51699"/>
    <w:rsid w:val="00F530E1"/>
    <w:rsid w:val="00F55A48"/>
    <w:rsid w:val="00F56AE5"/>
    <w:rsid w:val="00F56F60"/>
    <w:rsid w:val="00F5750E"/>
    <w:rsid w:val="00F575F7"/>
    <w:rsid w:val="00F5799E"/>
    <w:rsid w:val="00F62875"/>
    <w:rsid w:val="00F62955"/>
    <w:rsid w:val="00F64CA0"/>
    <w:rsid w:val="00F6561A"/>
    <w:rsid w:val="00F70BF0"/>
    <w:rsid w:val="00F7123D"/>
    <w:rsid w:val="00F767A2"/>
    <w:rsid w:val="00F76891"/>
    <w:rsid w:val="00F77E2D"/>
    <w:rsid w:val="00F83217"/>
    <w:rsid w:val="00F83E02"/>
    <w:rsid w:val="00F85689"/>
    <w:rsid w:val="00F87221"/>
    <w:rsid w:val="00F900B7"/>
    <w:rsid w:val="00F9019E"/>
    <w:rsid w:val="00F91E86"/>
    <w:rsid w:val="00F9211D"/>
    <w:rsid w:val="00F9357A"/>
    <w:rsid w:val="00F94283"/>
    <w:rsid w:val="00F950B3"/>
    <w:rsid w:val="00F97C44"/>
    <w:rsid w:val="00FA16B7"/>
    <w:rsid w:val="00FA2DA4"/>
    <w:rsid w:val="00FA3B8F"/>
    <w:rsid w:val="00FA7F23"/>
    <w:rsid w:val="00FB1D7D"/>
    <w:rsid w:val="00FB1FDC"/>
    <w:rsid w:val="00FB2050"/>
    <w:rsid w:val="00FB211A"/>
    <w:rsid w:val="00FB455A"/>
    <w:rsid w:val="00FB66D4"/>
    <w:rsid w:val="00FB7103"/>
    <w:rsid w:val="00FB7B21"/>
    <w:rsid w:val="00FC1B32"/>
    <w:rsid w:val="00FC1BE5"/>
    <w:rsid w:val="00FC3661"/>
    <w:rsid w:val="00FC3A30"/>
    <w:rsid w:val="00FC77AE"/>
    <w:rsid w:val="00FC7CEA"/>
    <w:rsid w:val="00FD030D"/>
    <w:rsid w:val="00FD03EB"/>
    <w:rsid w:val="00FD0431"/>
    <w:rsid w:val="00FD0860"/>
    <w:rsid w:val="00FD0AD6"/>
    <w:rsid w:val="00FD1071"/>
    <w:rsid w:val="00FD159F"/>
    <w:rsid w:val="00FD2352"/>
    <w:rsid w:val="00FD2A32"/>
    <w:rsid w:val="00FD3385"/>
    <w:rsid w:val="00FD4C06"/>
    <w:rsid w:val="00FD5E6D"/>
    <w:rsid w:val="00FD7BAB"/>
    <w:rsid w:val="00FD7FE2"/>
    <w:rsid w:val="00FE05A7"/>
    <w:rsid w:val="00FE0BFF"/>
    <w:rsid w:val="00FE1691"/>
    <w:rsid w:val="00FE325B"/>
    <w:rsid w:val="00FE3FE1"/>
    <w:rsid w:val="00FE4739"/>
    <w:rsid w:val="00FE5977"/>
    <w:rsid w:val="00FE607B"/>
    <w:rsid w:val="00FE65D4"/>
    <w:rsid w:val="00FE6C1B"/>
    <w:rsid w:val="00FF0ECE"/>
    <w:rsid w:val="00FF1911"/>
    <w:rsid w:val="00FF1C2A"/>
    <w:rsid w:val="00FF40AD"/>
    <w:rsid w:val="00FF4CB0"/>
    <w:rsid w:val="00FF5499"/>
    <w:rsid w:val="00FF5781"/>
    <w:rsid w:val="00FF6B10"/>
    <w:rsid w:val="00FF6DBB"/>
    <w:rsid w:val="00FF763D"/>
    <w:rsid w:val="00FF7674"/>
    <w:rsid w:val="00FF7D52"/>
    <w:rsid w:val="0112D10B"/>
    <w:rsid w:val="0148F8BF"/>
    <w:rsid w:val="0196195A"/>
    <w:rsid w:val="01B6AC31"/>
    <w:rsid w:val="01F70730"/>
    <w:rsid w:val="020E5C6F"/>
    <w:rsid w:val="02450BF4"/>
    <w:rsid w:val="0259738C"/>
    <w:rsid w:val="02657F3B"/>
    <w:rsid w:val="029F5F13"/>
    <w:rsid w:val="02AF4294"/>
    <w:rsid w:val="02B32595"/>
    <w:rsid w:val="0330B07B"/>
    <w:rsid w:val="033C03BB"/>
    <w:rsid w:val="035E4575"/>
    <w:rsid w:val="03EBFEAF"/>
    <w:rsid w:val="040FCE90"/>
    <w:rsid w:val="04183668"/>
    <w:rsid w:val="0486C09F"/>
    <w:rsid w:val="04C29B18"/>
    <w:rsid w:val="04E84ECB"/>
    <w:rsid w:val="056D6B0D"/>
    <w:rsid w:val="056EA6B3"/>
    <w:rsid w:val="05922413"/>
    <w:rsid w:val="069F9EDB"/>
    <w:rsid w:val="072FBBBE"/>
    <w:rsid w:val="079FF895"/>
    <w:rsid w:val="07E511AA"/>
    <w:rsid w:val="07EAA10A"/>
    <w:rsid w:val="085533F8"/>
    <w:rsid w:val="08712362"/>
    <w:rsid w:val="089FDFF0"/>
    <w:rsid w:val="09303161"/>
    <w:rsid w:val="099F5CDF"/>
    <w:rsid w:val="0A30DCFF"/>
    <w:rsid w:val="0A8C1A64"/>
    <w:rsid w:val="0A9BD44E"/>
    <w:rsid w:val="0AC0C20A"/>
    <w:rsid w:val="0AD1E36B"/>
    <w:rsid w:val="0B685B3B"/>
    <w:rsid w:val="0BA33995"/>
    <w:rsid w:val="0C37A4AF"/>
    <w:rsid w:val="0C38F7F9"/>
    <w:rsid w:val="0CDDB9DF"/>
    <w:rsid w:val="0D965222"/>
    <w:rsid w:val="0E0E536A"/>
    <w:rsid w:val="0E11F87E"/>
    <w:rsid w:val="0E1576A7"/>
    <w:rsid w:val="0E2F8739"/>
    <w:rsid w:val="0F753EFE"/>
    <w:rsid w:val="0F967141"/>
    <w:rsid w:val="0FEB3806"/>
    <w:rsid w:val="104915BE"/>
    <w:rsid w:val="10BBFB09"/>
    <w:rsid w:val="11D20841"/>
    <w:rsid w:val="11DA7F6D"/>
    <w:rsid w:val="11F7A704"/>
    <w:rsid w:val="12997E85"/>
    <w:rsid w:val="135A44C3"/>
    <w:rsid w:val="1366252C"/>
    <w:rsid w:val="1395CC1D"/>
    <w:rsid w:val="13A945D0"/>
    <w:rsid w:val="143F6905"/>
    <w:rsid w:val="146FA97F"/>
    <w:rsid w:val="14F54BD6"/>
    <w:rsid w:val="1525184F"/>
    <w:rsid w:val="153D290D"/>
    <w:rsid w:val="15D4CCA6"/>
    <w:rsid w:val="15F51125"/>
    <w:rsid w:val="165F6513"/>
    <w:rsid w:val="16678AB5"/>
    <w:rsid w:val="167B4199"/>
    <w:rsid w:val="170CD00B"/>
    <w:rsid w:val="170F6007"/>
    <w:rsid w:val="181E1B16"/>
    <w:rsid w:val="18F4DFFE"/>
    <w:rsid w:val="1900333E"/>
    <w:rsid w:val="19299835"/>
    <w:rsid w:val="1AB52BFC"/>
    <w:rsid w:val="1AE4B716"/>
    <w:rsid w:val="1B1B35B5"/>
    <w:rsid w:val="1C6136BC"/>
    <w:rsid w:val="1C828DDE"/>
    <w:rsid w:val="1C8FDB1D"/>
    <w:rsid w:val="1CBC1977"/>
    <w:rsid w:val="1D0A12A5"/>
    <w:rsid w:val="1D1834E4"/>
    <w:rsid w:val="1DA39755"/>
    <w:rsid w:val="1DD3A461"/>
    <w:rsid w:val="1E43A861"/>
    <w:rsid w:val="1E72647E"/>
    <w:rsid w:val="1F732CDD"/>
    <w:rsid w:val="1F99F225"/>
    <w:rsid w:val="1FA3BB9C"/>
    <w:rsid w:val="2008FB82"/>
    <w:rsid w:val="201BDA69"/>
    <w:rsid w:val="20C09C43"/>
    <w:rsid w:val="20DFA744"/>
    <w:rsid w:val="21181E21"/>
    <w:rsid w:val="213F8BFD"/>
    <w:rsid w:val="216B28B9"/>
    <w:rsid w:val="2179C523"/>
    <w:rsid w:val="21A217BA"/>
    <w:rsid w:val="21B613F5"/>
    <w:rsid w:val="21D6B57F"/>
    <w:rsid w:val="22E92442"/>
    <w:rsid w:val="22EDDFAF"/>
    <w:rsid w:val="230747FA"/>
    <w:rsid w:val="23175C2C"/>
    <w:rsid w:val="234889CA"/>
    <w:rsid w:val="23C71478"/>
    <w:rsid w:val="25747A6C"/>
    <w:rsid w:val="2694DBEC"/>
    <w:rsid w:val="26E9D910"/>
    <w:rsid w:val="2737CEE8"/>
    <w:rsid w:val="281946C4"/>
    <w:rsid w:val="28F80289"/>
    <w:rsid w:val="2907D05A"/>
    <w:rsid w:val="2924EB5C"/>
    <w:rsid w:val="293F343D"/>
    <w:rsid w:val="296E1B42"/>
    <w:rsid w:val="29B9067E"/>
    <w:rsid w:val="29C436F9"/>
    <w:rsid w:val="2A1BBB94"/>
    <w:rsid w:val="2A50AED5"/>
    <w:rsid w:val="2A6C9DD2"/>
    <w:rsid w:val="2AD2CCBF"/>
    <w:rsid w:val="2B6F0825"/>
    <w:rsid w:val="2B735240"/>
    <w:rsid w:val="2B8FB539"/>
    <w:rsid w:val="2CACB926"/>
    <w:rsid w:val="2CB40183"/>
    <w:rsid w:val="2CD38F8A"/>
    <w:rsid w:val="2CE4CA61"/>
    <w:rsid w:val="2CFA6EB6"/>
    <w:rsid w:val="2D09ED6D"/>
    <w:rsid w:val="2D6DF6BE"/>
    <w:rsid w:val="2E6F5FEB"/>
    <w:rsid w:val="2E7C6ABF"/>
    <w:rsid w:val="2E8993D1"/>
    <w:rsid w:val="2EB9D891"/>
    <w:rsid w:val="2F2C65B3"/>
    <w:rsid w:val="2F662577"/>
    <w:rsid w:val="30026BB9"/>
    <w:rsid w:val="302458A9"/>
    <w:rsid w:val="30ADA259"/>
    <w:rsid w:val="31730609"/>
    <w:rsid w:val="3173EB66"/>
    <w:rsid w:val="3174F4CC"/>
    <w:rsid w:val="31977F88"/>
    <w:rsid w:val="32283F84"/>
    <w:rsid w:val="337F3744"/>
    <w:rsid w:val="33C976F8"/>
    <w:rsid w:val="33F28C7B"/>
    <w:rsid w:val="340C2417"/>
    <w:rsid w:val="354DC6A3"/>
    <w:rsid w:val="35FC9781"/>
    <w:rsid w:val="3653C08C"/>
    <w:rsid w:val="36636C05"/>
    <w:rsid w:val="367BDF1F"/>
    <w:rsid w:val="367F5D48"/>
    <w:rsid w:val="36F6C518"/>
    <w:rsid w:val="379897F7"/>
    <w:rsid w:val="380B361A"/>
    <w:rsid w:val="387F4142"/>
    <w:rsid w:val="38B094E2"/>
    <w:rsid w:val="38CA2C7E"/>
    <w:rsid w:val="3925E1AA"/>
    <w:rsid w:val="394CAA84"/>
    <w:rsid w:val="3975F892"/>
    <w:rsid w:val="39C2C55B"/>
    <w:rsid w:val="39D91D56"/>
    <w:rsid w:val="3ADB9D99"/>
    <w:rsid w:val="3B670B50"/>
    <w:rsid w:val="3B96C8D4"/>
    <w:rsid w:val="3B98F63F"/>
    <w:rsid w:val="3C2742DE"/>
    <w:rsid w:val="3C5ACE43"/>
    <w:rsid w:val="3C9CE34B"/>
    <w:rsid w:val="3CE77B8F"/>
    <w:rsid w:val="3CE9B354"/>
    <w:rsid w:val="3D24BC02"/>
    <w:rsid w:val="3D8EFEF0"/>
    <w:rsid w:val="3DB71BEE"/>
    <w:rsid w:val="3E2BAEB6"/>
    <w:rsid w:val="3F0CD527"/>
    <w:rsid w:val="3F3973B8"/>
    <w:rsid w:val="3FD337CA"/>
    <w:rsid w:val="4029FA69"/>
    <w:rsid w:val="40E11C65"/>
    <w:rsid w:val="41C70A3B"/>
    <w:rsid w:val="41CAF994"/>
    <w:rsid w:val="41EB2B6E"/>
    <w:rsid w:val="41F6D9B3"/>
    <w:rsid w:val="42472291"/>
    <w:rsid w:val="42B7CB20"/>
    <w:rsid w:val="42E367DC"/>
    <w:rsid w:val="43CADB47"/>
    <w:rsid w:val="43FFE7C2"/>
    <w:rsid w:val="447F3652"/>
    <w:rsid w:val="44A7D02D"/>
    <w:rsid w:val="44CB1F98"/>
    <w:rsid w:val="451780A2"/>
    <w:rsid w:val="46509EA6"/>
    <w:rsid w:val="466ABCCD"/>
    <w:rsid w:val="468394BF"/>
    <w:rsid w:val="46D45D99"/>
    <w:rsid w:val="46DC4B1F"/>
    <w:rsid w:val="4715EECE"/>
    <w:rsid w:val="47368C07"/>
    <w:rsid w:val="4764D5C2"/>
    <w:rsid w:val="4775D387"/>
    <w:rsid w:val="47884785"/>
    <w:rsid w:val="479D80EA"/>
    <w:rsid w:val="47C0BEC3"/>
    <w:rsid w:val="47C1BAE2"/>
    <w:rsid w:val="481FA2B1"/>
    <w:rsid w:val="48295F31"/>
    <w:rsid w:val="489F7FDB"/>
    <w:rsid w:val="48E495B9"/>
    <w:rsid w:val="49798D2F"/>
    <w:rsid w:val="49BC786B"/>
    <w:rsid w:val="49D023E2"/>
    <w:rsid w:val="4C812EA7"/>
    <w:rsid w:val="4CD8E255"/>
    <w:rsid w:val="4CDF59AE"/>
    <w:rsid w:val="4CF15070"/>
    <w:rsid w:val="4CF72731"/>
    <w:rsid w:val="4D272963"/>
    <w:rsid w:val="4D2CBA6E"/>
    <w:rsid w:val="4D6AABC7"/>
    <w:rsid w:val="4D7691A1"/>
    <w:rsid w:val="4D9D1B08"/>
    <w:rsid w:val="4E5BB08B"/>
    <w:rsid w:val="4EF2FA76"/>
    <w:rsid w:val="4F2F4632"/>
    <w:rsid w:val="4F6765F8"/>
    <w:rsid w:val="4FA6A3EB"/>
    <w:rsid w:val="4FDBA807"/>
    <w:rsid w:val="4FF24265"/>
    <w:rsid w:val="4FF780EC"/>
    <w:rsid w:val="50365D5C"/>
    <w:rsid w:val="50AFD4AF"/>
    <w:rsid w:val="513F4A18"/>
    <w:rsid w:val="51864A95"/>
    <w:rsid w:val="51D9FA21"/>
    <w:rsid w:val="51FE73A0"/>
    <w:rsid w:val="5230389D"/>
    <w:rsid w:val="52493741"/>
    <w:rsid w:val="52855B83"/>
    <w:rsid w:val="52D996F7"/>
    <w:rsid w:val="532104B5"/>
    <w:rsid w:val="533B5B67"/>
    <w:rsid w:val="5373D244"/>
    <w:rsid w:val="53805747"/>
    <w:rsid w:val="53BACE27"/>
    <w:rsid w:val="53E62B5C"/>
    <w:rsid w:val="53ED4E99"/>
    <w:rsid w:val="5473182F"/>
    <w:rsid w:val="54F239B9"/>
    <w:rsid w:val="5572FBFE"/>
    <w:rsid w:val="564251B6"/>
    <w:rsid w:val="566AB5D1"/>
    <w:rsid w:val="57ABB510"/>
    <w:rsid w:val="58007BEB"/>
    <w:rsid w:val="5809A18B"/>
    <w:rsid w:val="580A8057"/>
    <w:rsid w:val="581F1F0F"/>
    <w:rsid w:val="5832BC3D"/>
    <w:rsid w:val="589C2FB9"/>
    <w:rsid w:val="58D8EAFF"/>
    <w:rsid w:val="59067FF9"/>
    <w:rsid w:val="59312096"/>
    <w:rsid w:val="59804F46"/>
    <w:rsid w:val="59A650B8"/>
    <w:rsid w:val="5B64BFAD"/>
    <w:rsid w:val="5C4A4527"/>
    <w:rsid w:val="5C760AB8"/>
    <w:rsid w:val="5C8E36F6"/>
    <w:rsid w:val="5C96F108"/>
    <w:rsid w:val="5CB4A8B3"/>
    <w:rsid w:val="5D375107"/>
    <w:rsid w:val="5D402A28"/>
    <w:rsid w:val="5D659FC6"/>
    <w:rsid w:val="5DDF5AA7"/>
    <w:rsid w:val="5E2298D4"/>
    <w:rsid w:val="5EE70C9A"/>
    <w:rsid w:val="5F352B44"/>
    <w:rsid w:val="5F484C3A"/>
    <w:rsid w:val="5F7B2B08"/>
    <w:rsid w:val="5F7EBDFA"/>
    <w:rsid w:val="5FFF278A"/>
    <w:rsid w:val="6015D4E4"/>
    <w:rsid w:val="60392CEF"/>
    <w:rsid w:val="605008F4"/>
    <w:rsid w:val="6082DCFB"/>
    <w:rsid w:val="60CA6ED7"/>
    <w:rsid w:val="6132D7EF"/>
    <w:rsid w:val="61A5BE09"/>
    <w:rsid w:val="61AE8B93"/>
    <w:rsid w:val="621128E4"/>
    <w:rsid w:val="62461BD7"/>
    <w:rsid w:val="6247AD53"/>
    <w:rsid w:val="62595B88"/>
    <w:rsid w:val="636ED573"/>
    <w:rsid w:val="638F2CC8"/>
    <w:rsid w:val="63918D09"/>
    <w:rsid w:val="63BA7DBD"/>
    <w:rsid w:val="6419A568"/>
    <w:rsid w:val="642D15E6"/>
    <w:rsid w:val="644779E9"/>
    <w:rsid w:val="64D1ECAE"/>
    <w:rsid w:val="6504AF9C"/>
    <w:rsid w:val="652AE79D"/>
    <w:rsid w:val="653213B0"/>
    <w:rsid w:val="6547E5B6"/>
    <w:rsid w:val="65561ED0"/>
    <w:rsid w:val="6566DE99"/>
    <w:rsid w:val="65DCB419"/>
    <w:rsid w:val="6652A39F"/>
    <w:rsid w:val="6660DCB9"/>
    <w:rsid w:val="666BEE0B"/>
    <w:rsid w:val="668BCF95"/>
    <w:rsid w:val="66BA8329"/>
    <w:rsid w:val="66C6CD8A"/>
    <w:rsid w:val="676E2066"/>
    <w:rsid w:val="67A3131A"/>
    <w:rsid w:val="67E7ACA7"/>
    <w:rsid w:val="67FF09CF"/>
    <w:rsid w:val="68AF6300"/>
    <w:rsid w:val="68EC1A6C"/>
    <w:rsid w:val="6919AF66"/>
    <w:rsid w:val="6A1066B6"/>
    <w:rsid w:val="6A38D7B0"/>
    <w:rsid w:val="6A5C4E11"/>
    <w:rsid w:val="6BCD7D28"/>
    <w:rsid w:val="6BEF5A22"/>
    <w:rsid w:val="6C41B558"/>
    <w:rsid w:val="6C86CE4D"/>
    <w:rsid w:val="6CC1B102"/>
    <w:rsid w:val="6D694D89"/>
    <w:rsid w:val="6DAC34CF"/>
    <w:rsid w:val="6DC67DB0"/>
    <w:rsid w:val="6E51397C"/>
    <w:rsid w:val="6EE44718"/>
    <w:rsid w:val="6F83A898"/>
    <w:rsid w:val="6FBCF492"/>
    <w:rsid w:val="7045391F"/>
    <w:rsid w:val="707D0200"/>
    <w:rsid w:val="707E5666"/>
    <w:rsid w:val="70964C9C"/>
    <w:rsid w:val="710D02D3"/>
    <w:rsid w:val="71105254"/>
    <w:rsid w:val="7138D033"/>
    <w:rsid w:val="7150B009"/>
    <w:rsid w:val="71B37486"/>
    <w:rsid w:val="723FF21A"/>
    <w:rsid w:val="726567B8"/>
    <w:rsid w:val="72D5FF97"/>
    <w:rsid w:val="72FD4324"/>
    <w:rsid w:val="739B5542"/>
    <w:rsid w:val="739E209F"/>
    <w:rsid w:val="73A24F7F"/>
    <w:rsid w:val="740CB77B"/>
    <w:rsid w:val="74748D50"/>
    <w:rsid w:val="74CE0B3D"/>
    <w:rsid w:val="74DA0C47"/>
    <w:rsid w:val="7522E5F6"/>
    <w:rsid w:val="7551D3E2"/>
    <w:rsid w:val="7582E61C"/>
    <w:rsid w:val="75EA7764"/>
    <w:rsid w:val="75F2EA1C"/>
    <w:rsid w:val="76FE4877"/>
    <w:rsid w:val="770C4000"/>
    <w:rsid w:val="779E1D91"/>
    <w:rsid w:val="77B15911"/>
    <w:rsid w:val="77C1135E"/>
    <w:rsid w:val="77C3DE66"/>
    <w:rsid w:val="77FF8BA2"/>
    <w:rsid w:val="785D9464"/>
    <w:rsid w:val="78A68482"/>
    <w:rsid w:val="793EE2F8"/>
    <w:rsid w:val="796A7FB4"/>
    <w:rsid w:val="7A1C72E6"/>
    <w:rsid w:val="7A3D2EE2"/>
    <w:rsid w:val="7B094472"/>
    <w:rsid w:val="7B2DBDF1"/>
    <w:rsid w:val="7B542FAE"/>
    <w:rsid w:val="7BBAAAC4"/>
    <w:rsid w:val="7C0B4DDF"/>
    <w:rsid w:val="7C2271FE"/>
    <w:rsid w:val="7D54205E"/>
    <w:rsid w:val="7D59A9E4"/>
    <w:rsid w:val="7DD261CA"/>
    <w:rsid w:val="7DDAD95D"/>
    <w:rsid w:val="7E067619"/>
    <w:rsid w:val="7E2CE7D6"/>
    <w:rsid w:val="7EC34B2E"/>
    <w:rsid w:val="7F188D8B"/>
    <w:rsid w:val="7F7BE390"/>
    <w:rsid w:val="7FC19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92ADEB"/>
  <w15:chartTrackingRefBased/>
  <w15:docId w15:val="{1549B009-431E-4931-9F79-18F73DE96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F3B"/>
    <w:pPr>
      <w:spacing w:line="259" w:lineRule="auto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DEA"/>
    <w:pPr>
      <w:pBdr>
        <w:bottom w:val="single" w:sz="6" w:space="1" w:color="auto"/>
      </w:pBdr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161"/>
    <w:pPr>
      <w:outlineLvl w:val="1"/>
    </w:pPr>
    <w:rPr>
      <w:b/>
      <w:bCs/>
    </w:rPr>
  </w:style>
  <w:style w:type="paragraph" w:styleId="Heading4">
    <w:name w:val="heading 4"/>
    <w:basedOn w:val="Normal"/>
    <w:link w:val="Heading4Char"/>
    <w:uiPriority w:val="9"/>
    <w:qFormat/>
    <w:rsid w:val="00FD7BAB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13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113E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113E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113E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3113E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3113E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113E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D7BAB"/>
    <w:rPr>
      <w:rFonts w:ascii="Times New Roman" w:eastAsia="Times New Roman" w:hAnsi="Times New Roman" w:cs="Times New Roman"/>
      <w:b/>
      <w:bCs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25CC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5CC0"/>
  </w:style>
  <w:style w:type="paragraph" w:styleId="Footer">
    <w:name w:val="footer"/>
    <w:basedOn w:val="Normal"/>
    <w:link w:val="FooterChar"/>
    <w:uiPriority w:val="99"/>
    <w:unhideWhenUsed/>
    <w:rsid w:val="00D25C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5CC0"/>
  </w:style>
  <w:style w:type="character" w:customStyle="1" w:styleId="Heading1Char">
    <w:name w:val="Heading 1 Char"/>
    <w:basedOn w:val="DefaultParagraphFont"/>
    <w:link w:val="Heading1"/>
    <w:uiPriority w:val="9"/>
    <w:rsid w:val="00180DEA"/>
    <w:rPr>
      <w:b/>
      <w:bCs/>
    </w:rPr>
  </w:style>
  <w:style w:type="character" w:styleId="Hyperlink">
    <w:name w:val="Hyperlink"/>
    <w:basedOn w:val="DefaultParagraphFont"/>
    <w:uiPriority w:val="99"/>
    <w:unhideWhenUsed/>
    <w:rsid w:val="005D57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57B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E4161"/>
    <w:rPr>
      <w:b/>
      <w:bCs/>
      <w:sz w:val="20"/>
      <w:szCs w:val="20"/>
    </w:rPr>
  </w:style>
  <w:style w:type="paragraph" w:styleId="NoSpacing">
    <w:name w:val="No Spacing"/>
    <w:uiPriority w:val="1"/>
    <w:qFormat/>
    <w:rsid w:val="00E6535A"/>
    <w:rPr>
      <w:sz w:val="18"/>
      <w:szCs w:val="18"/>
    </w:rPr>
  </w:style>
  <w:style w:type="paragraph" w:customStyle="1" w:styleId="CellList">
    <w:name w:val="Cell List"/>
    <w:basedOn w:val="ListParagraph"/>
    <w:qFormat/>
    <w:rsid w:val="00A33757"/>
    <w:pPr>
      <w:numPr>
        <w:numId w:val="1"/>
      </w:numPr>
      <w:ind w:left="319" w:hanging="284"/>
    </w:pPr>
  </w:style>
  <w:style w:type="table" w:customStyle="1" w:styleId="CoverHidden">
    <w:name w:val="Cover Hidden"/>
    <w:basedOn w:val="TableNormal"/>
    <w:uiPriority w:val="99"/>
    <w:rsid w:val="00BB3415"/>
    <w:rPr>
      <w:rFonts w:ascii="Sommet" w:hAnsi="Sommet"/>
      <w:color w:val="000000" w:themeColor="text1"/>
      <w:sz w:val="22"/>
      <w:szCs w:val="22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Heading1NoNumber">
    <w:name w:val="Heading 1 No Number"/>
    <w:basedOn w:val="Heading1"/>
    <w:next w:val="Normal"/>
    <w:uiPriority w:val="9"/>
    <w:qFormat/>
    <w:rsid w:val="00081038"/>
    <w:pPr>
      <w:keepNext/>
      <w:keepLines/>
      <w:pBdr>
        <w:bottom w:val="none" w:sz="0" w:space="0" w:color="auto"/>
      </w:pBdr>
      <w:spacing w:after="60" w:line="276" w:lineRule="auto"/>
    </w:pPr>
    <w:rPr>
      <w:rFonts w:ascii="Clancy" w:eastAsiaTheme="majorEastAsia" w:hAnsi="Clancy" w:cstheme="majorBidi"/>
      <w:color w:val="000000" w:themeColor="text1"/>
      <w:sz w:val="4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7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3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unsw.sharepoint.com/sites/upp/datagov/SitePages/Data-Handling-Guideline(1)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liveryLifecycle xmlns="bafafbb1-b164-4945-834a-97e12df6f91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1D2DE293D8E343A277292EE0B59A12" ma:contentTypeVersion="13" ma:contentTypeDescription="Create a new document." ma:contentTypeScope="" ma:versionID="c138d5acf5f81735b88cc7a399d1e6d1">
  <xsd:schema xmlns:xsd="http://www.w3.org/2001/XMLSchema" xmlns:xs="http://www.w3.org/2001/XMLSchema" xmlns:p="http://schemas.microsoft.com/office/2006/metadata/properties" xmlns:ns2="bafafbb1-b164-4945-834a-97e12df6f91a" xmlns:ns3="5ee3a34c-f851-466e-81a5-a0d38f923a3f" targetNamespace="http://schemas.microsoft.com/office/2006/metadata/properties" ma:root="true" ma:fieldsID="6ff2e5822fddbce15ae2a67e3497d2b4" ns2:_="" ns3:_="">
    <xsd:import namespace="bafafbb1-b164-4945-834a-97e12df6f91a"/>
    <xsd:import namespace="5ee3a34c-f851-466e-81a5-a0d38f923a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DeliveryLifecycle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afbb1-b164-4945-834a-97e12df6f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liveryLifecycle" ma:index="14" nillable="true" ma:displayName="Delivery Lifecycle" ma:format="Dropdown" ma:internalName="DeliveryLifecycle">
      <xsd:simpleType>
        <xsd:restriction base="dms:Choice">
          <xsd:enumeration value="Idea"/>
          <xsd:enumeration value="Discovery"/>
          <xsd:enumeration value="Foundation"/>
          <xsd:enumeration value="Execute"/>
          <xsd:enumeration value="Embed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3a34c-f851-466e-81a5-a0d38f923a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9C9205-2D4E-45F4-A79F-AF69C2E583CB}">
  <ds:schemaRefs>
    <ds:schemaRef ds:uri="http://schemas.microsoft.com/office/2006/metadata/properties"/>
    <ds:schemaRef ds:uri="http://schemas.microsoft.com/office/infopath/2007/PartnerControls"/>
    <ds:schemaRef ds:uri="bafafbb1-b164-4945-834a-97e12df6f91a"/>
  </ds:schemaRefs>
</ds:datastoreItem>
</file>

<file path=customXml/itemProps2.xml><?xml version="1.0" encoding="utf-8"?>
<ds:datastoreItem xmlns:ds="http://schemas.openxmlformats.org/officeDocument/2006/customXml" ds:itemID="{306ED5CD-5462-46CA-B62B-E19FEE9BDE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fafbb1-b164-4945-834a-97e12df6f91a"/>
    <ds:schemaRef ds:uri="5ee3a34c-f851-466e-81a5-a0d38f923a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2EE8EC-3E4B-46B2-A27D-7E776E54A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Yeung</dc:creator>
  <cp:keywords/>
  <dc:description/>
  <cp:lastModifiedBy>Yuri Prado</cp:lastModifiedBy>
  <cp:revision>2</cp:revision>
  <cp:lastPrinted>2021-04-22T04:46:00Z</cp:lastPrinted>
  <dcterms:created xsi:type="dcterms:W3CDTF">2022-10-27T01:01:00Z</dcterms:created>
  <dcterms:modified xsi:type="dcterms:W3CDTF">2022-10-27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1D2DE293D8E343A277292EE0B59A12</vt:lpwstr>
  </property>
</Properties>
</file>